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EA522A" w14:textId="77777777" w:rsidR="00A73D08" w:rsidRDefault="00A73D08" w:rsidP="00A73D0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A73D08">
        <w:rPr>
          <w:rFonts w:ascii="Times New Roman" w:eastAsia="Times New Roman" w:hAnsi="Times New Roman" w:cs="Times New Roman"/>
          <w:b/>
        </w:rPr>
        <w:t xml:space="preserve">                                 </w:t>
      </w:r>
    </w:p>
    <w:p w14:paraId="6E5EE701" w14:textId="77777777" w:rsidR="00A73D08" w:rsidRDefault="00A73D08" w:rsidP="00A73D0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49D0FD39" w14:textId="77777777" w:rsidR="00A73D08" w:rsidRDefault="00A73D08" w:rsidP="00A73D0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718F4C7F" w14:textId="29FFF363" w:rsidR="00A73D08" w:rsidRPr="00A73D08" w:rsidRDefault="00A73D08" w:rsidP="00A73D08">
      <w:pPr>
        <w:spacing w:after="0" w:line="240" w:lineRule="auto"/>
        <w:ind w:left="720" w:firstLine="720"/>
        <w:jc w:val="center"/>
        <w:rPr>
          <w:rFonts w:ascii="Times New Roman" w:eastAsia="Times New Roman" w:hAnsi="Times New Roman" w:cs="Times New Roman"/>
          <w:b/>
          <w:bCs/>
        </w:rPr>
      </w:pPr>
      <w:r w:rsidRPr="00A73D08">
        <w:rPr>
          <w:rFonts w:ascii="Times New Roman" w:eastAsia="Times New Roman" w:hAnsi="Times New Roman" w:cs="Times New Roman"/>
          <w:b/>
        </w:rPr>
        <w:t xml:space="preserve">DECIDE DEKALB </w:t>
      </w:r>
      <w:r w:rsidR="006E7A4B">
        <w:rPr>
          <w:rFonts w:ascii="Times New Roman" w:eastAsia="Times New Roman" w:hAnsi="Times New Roman" w:cs="Times New Roman"/>
          <w:b/>
          <w:bCs/>
        </w:rPr>
        <w:t>FINANACE &amp; AUDIT COMMITTEE</w:t>
      </w:r>
      <w:r w:rsidRPr="00A73D08">
        <w:rPr>
          <w:rFonts w:ascii="Times New Roman" w:eastAsia="Times New Roman" w:hAnsi="Times New Roman" w:cs="Times New Roman"/>
          <w:b/>
          <w:bCs/>
        </w:rPr>
        <w:t xml:space="preserve"> MEETING</w:t>
      </w:r>
    </w:p>
    <w:p w14:paraId="5B330153" w14:textId="50A49E8E" w:rsidR="00A73D08" w:rsidRDefault="00A73D08" w:rsidP="00A73D08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</w:rPr>
      </w:pPr>
    </w:p>
    <w:p w14:paraId="566394E9" w14:textId="77777777" w:rsidR="00963B40" w:rsidRPr="00A73D08" w:rsidRDefault="00963B40" w:rsidP="00A73D08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</w:rPr>
      </w:pPr>
    </w:p>
    <w:p w14:paraId="0374F63C" w14:textId="3515B869" w:rsidR="00DE74C8" w:rsidRPr="00DE74C8" w:rsidRDefault="006E7A4B" w:rsidP="5280E36C">
      <w:pPr>
        <w:spacing w:line="240" w:lineRule="auto"/>
        <w:ind w:left="1800" w:firstLine="360"/>
        <w:contextualSpacing/>
        <w:rPr>
          <w:rFonts w:ascii="Times New Roman" w:hAnsi="Times New Roman" w:cs="Times New Roman"/>
        </w:rPr>
      </w:pPr>
      <w:bookmarkStart w:id="0" w:name="_Hlk514058308"/>
      <w:r>
        <w:rPr>
          <w:rFonts w:ascii="Times New Roman" w:hAnsi="Times New Roman" w:cs="Times New Roman"/>
          <w:b/>
          <w:bCs/>
        </w:rPr>
        <w:t xml:space="preserve">Committee </w:t>
      </w:r>
      <w:r w:rsidR="00DE74C8" w:rsidRPr="5280E36C">
        <w:rPr>
          <w:rFonts w:ascii="Times New Roman" w:hAnsi="Times New Roman" w:cs="Times New Roman"/>
          <w:b/>
          <w:bCs/>
        </w:rPr>
        <w:t>Members Present:</w:t>
      </w:r>
    </w:p>
    <w:p w14:paraId="3D9DB9AD" w14:textId="0BAA5698" w:rsidR="00C01600" w:rsidRDefault="00C01600" w:rsidP="00C01600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3DB22A7B">
        <w:rPr>
          <w:rFonts w:ascii="Times New Roman" w:hAnsi="Times New Roman" w:cs="Times New Roman"/>
        </w:rPr>
        <w:t>Sai Reddy, Treasurer</w:t>
      </w:r>
    </w:p>
    <w:p w14:paraId="13DE0C32" w14:textId="7453602E" w:rsidR="00DE74C8" w:rsidRDefault="6B2D2555" w:rsidP="1806369E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1806369E">
        <w:rPr>
          <w:rFonts w:ascii="Times New Roman" w:hAnsi="Times New Roman" w:cs="Times New Roman"/>
        </w:rPr>
        <w:t>Rebekah Coblentz, Board Member</w:t>
      </w:r>
    </w:p>
    <w:p w14:paraId="5A6017DE" w14:textId="310B2CA5" w:rsidR="0090025F" w:rsidRPr="00DE74C8" w:rsidRDefault="00F654E2" w:rsidP="00C01600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 xml:space="preserve">Don Bolia, Chair </w:t>
      </w:r>
    </w:p>
    <w:p w14:paraId="1B2786BE" w14:textId="734D26CE" w:rsidR="79DC7548" w:rsidRDefault="79DC7548" w:rsidP="3DB22A7B">
      <w:pPr>
        <w:spacing w:after="120" w:line="240" w:lineRule="auto"/>
        <w:rPr>
          <w:rFonts w:ascii="Times New Roman" w:hAnsi="Times New Roman" w:cs="Times New Roman"/>
        </w:rPr>
      </w:pPr>
    </w:p>
    <w:p w14:paraId="755B8577" w14:textId="77777777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00DE74C8">
        <w:rPr>
          <w:rFonts w:ascii="Times New Roman" w:hAnsi="Times New Roman" w:cs="Times New Roman"/>
          <w:b/>
        </w:rPr>
        <w:t xml:space="preserve">Staff Members Present: </w:t>
      </w:r>
    </w:p>
    <w:p w14:paraId="7A687D27" w14:textId="39487B5C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 xml:space="preserve">Dorian DeBarr, </w:t>
      </w:r>
      <w:r w:rsidR="00B97103" w:rsidRPr="5280E36C">
        <w:rPr>
          <w:rFonts w:ascii="Times New Roman" w:hAnsi="Times New Roman" w:cs="Times New Roman"/>
        </w:rPr>
        <w:t>Interim President</w:t>
      </w:r>
    </w:p>
    <w:p w14:paraId="0EE5D395" w14:textId="77777777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Jenee Williams, Office Manager</w:t>
      </w:r>
    </w:p>
    <w:p w14:paraId="21F2C1DD" w14:textId="0FC826F6" w:rsidR="00DE74C8" w:rsidRDefault="0090025F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nny Anderson, Business Attraction Manager </w:t>
      </w:r>
    </w:p>
    <w:p w14:paraId="0C8B76F9" w14:textId="3B4817DD" w:rsidR="00F654E2" w:rsidRDefault="00F654E2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andi Mason, VP, Economic Development </w:t>
      </w:r>
    </w:p>
    <w:p w14:paraId="3AB17E6D" w14:textId="77777777" w:rsidR="00745767" w:rsidRDefault="00F654E2" w:rsidP="0074576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erra Washington, </w:t>
      </w:r>
      <w:r w:rsidR="00EE689A">
        <w:rPr>
          <w:rFonts w:ascii="Times New Roman" w:hAnsi="Times New Roman" w:cs="Times New Roman"/>
        </w:rPr>
        <w:t>Director, Marketing &amp; Communication</w:t>
      </w:r>
    </w:p>
    <w:p w14:paraId="1EBA1BC1" w14:textId="77777777" w:rsidR="00745767" w:rsidRPr="00745767" w:rsidRDefault="00745767" w:rsidP="00745767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45767">
        <w:rPr>
          <w:rFonts w:ascii="Times New Roman" w:eastAsia="Times New Roman" w:hAnsi="Times New Roman" w:cs="Times New Roman"/>
        </w:rPr>
        <w:t> </w:t>
      </w:r>
    </w:p>
    <w:p w14:paraId="1AB3B229" w14:textId="64C7758E" w:rsidR="00EE689A" w:rsidRPr="00DE74C8" w:rsidRDefault="00EE689A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299D617A" w14:textId="4E67CADE" w:rsid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7EDE832E" w14:textId="395B886D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078D9C3C" w14:textId="5EAF6D15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0AF89CD1" w14:textId="7EA4BDC3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1110D8C1" w14:textId="4E5821C7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2614BBF1" w14:textId="047ACE91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7653451F" w14:textId="738FBC28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6C323B25" w14:textId="5E13FAF1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3F8EDD2C" w14:textId="66C7B0DB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15D8B387" w14:textId="356C0016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0B4C0EC2" w14:textId="7FDED5E1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22C01BCA" w14:textId="3EF6E262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2057A6D1" w14:textId="5DA751E7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76FDEAAC" w14:textId="46BD002A" w:rsidR="00745767" w:rsidRDefault="00745767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5BBC2459" w14:textId="5BCB430C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1FD7FF99" w14:textId="3C755B10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7D333D6A" w14:textId="31C80C16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62847624" w14:textId="0EB52E3B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57BB372B" w14:textId="44404D21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71DBC307" w14:textId="16D5CDCB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2344AE1A" w14:textId="1CD7EE9E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22E9EEB4" w14:textId="290A637F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0E97D010" w14:textId="7115AFE1" w:rsidR="00C01600" w:rsidRDefault="00C01600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6809422C" w14:textId="77777777" w:rsidR="00C01600" w:rsidRDefault="00C01600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0FA92BFC" w14:textId="14BC872B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1F9A2C34" w14:textId="789E877A" w:rsidR="00C01600" w:rsidRDefault="00C01600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74C0432F" w14:textId="0EDE699F" w:rsidR="00C01600" w:rsidRDefault="00C01600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0586C2DF" w14:textId="77777777" w:rsidR="00C01600" w:rsidRDefault="00C01600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3E7C62EA" w14:textId="44EB7EA1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1965B53E" w14:textId="6DE6BB53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47AD5B02" w14:textId="60893F4E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0C4E7C8A" w14:textId="3A0C6E82" w:rsidR="000D11D5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09F849CC" w14:textId="77777777" w:rsidR="000D11D5" w:rsidRPr="00DE74C8" w:rsidRDefault="000D11D5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bookmarkEnd w:id="0"/>
    <w:p w14:paraId="23CEB3C9" w14:textId="21EE513D" w:rsidR="0013100F" w:rsidRPr="000D11D5" w:rsidRDefault="00A73D08" w:rsidP="000D11D5">
      <w:pPr>
        <w:pStyle w:val="ListParagraph"/>
        <w:numPr>
          <w:ilvl w:val="0"/>
          <w:numId w:val="43"/>
        </w:numPr>
        <w:spacing w:after="120" w:line="240" w:lineRule="auto"/>
        <w:rPr>
          <w:rFonts w:ascii="Times New Roman" w:eastAsia="Times New Roman" w:hAnsi="Times New Roman" w:cs="Times New Roman"/>
        </w:rPr>
      </w:pPr>
      <w:r w:rsidRPr="000D11D5">
        <w:rPr>
          <w:rFonts w:ascii="Times New Roman" w:eastAsia="Times New Roman" w:hAnsi="Times New Roman" w:cs="Times New Roman"/>
          <w:b/>
          <w:bCs/>
        </w:rPr>
        <w:lastRenderedPageBreak/>
        <w:t>Call to Order</w:t>
      </w:r>
      <w:r w:rsidRPr="000D11D5">
        <w:rPr>
          <w:rFonts w:ascii="Times New Roman" w:eastAsia="Times New Roman" w:hAnsi="Times New Roman" w:cs="Times New Roman"/>
        </w:rPr>
        <w:t xml:space="preserve"> – Mr. </w:t>
      </w:r>
      <w:r w:rsidR="000D11D5">
        <w:rPr>
          <w:rFonts w:ascii="Times New Roman" w:eastAsia="Times New Roman" w:hAnsi="Times New Roman" w:cs="Times New Roman"/>
        </w:rPr>
        <w:t xml:space="preserve">Bolia called the meeting to order in Mr. Reddy’s absence. </w:t>
      </w:r>
      <w:r w:rsidR="000F264D" w:rsidRPr="000D11D5">
        <w:rPr>
          <w:rFonts w:ascii="Times New Roman" w:eastAsia="Times New Roman" w:hAnsi="Times New Roman" w:cs="Times New Roman"/>
        </w:rPr>
        <w:t xml:space="preserve"> </w:t>
      </w:r>
    </w:p>
    <w:p w14:paraId="6FB8977C" w14:textId="2DB677A6" w:rsidR="00A14B8A" w:rsidRPr="0013100F" w:rsidRDefault="00A73D08" w:rsidP="000D11D5">
      <w:pPr>
        <w:ind w:left="1080"/>
        <w:jc w:val="both"/>
        <w:rPr>
          <w:rFonts w:ascii="Times New Roman" w:eastAsia="Times New Roman" w:hAnsi="Times New Roman" w:cs="Times New Roman"/>
        </w:rPr>
      </w:pPr>
      <w:r w:rsidRPr="3DB22A7B">
        <w:rPr>
          <w:rFonts w:ascii="Times New Roman" w:eastAsia="Times New Roman" w:hAnsi="Times New Roman" w:cs="Times New Roman"/>
        </w:rPr>
        <w:t>The</w:t>
      </w:r>
      <w:r w:rsidR="00C77D61" w:rsidRPr="3DB22A7B">
        <w:rPr>
          <w:rFonts w:ascii="Times New Roman" w:eastAsia="Times New Roman" w:hAnsi="Times New Roman" w:cs="Times New Roman"/>
        </w:rPr>
        <w:t xml:space="preserve"> </w:t>
      </w:r>
      <w:r w:rsidR="00C01600">
        <w:rPr>
          <w:rFonts w:ascii="Times New Roman" w:eastAsia="Times New Roman" w:hAnsi="Times New Roman" w:cs="Times New Roman"/>
        </w:rPr>
        <w:t>April</w:t>
      </w:r>
      <w:r w:rsidR="1B3BB395" w:rsidRPr="3DB22A7B">
        <w:rPr>
          <w:rFonts w:ascii="Times New Roman" w:eastAsia="Times New Roman" w:hAnsi="Times New Roman" w:cs="Times New Roman"/>
        </w:rPr>
        <w:t xml:space="preserve"> </w:t>
      </w:r>
      <w:r w:rsidR="006E7A4B">
        <w:rPr>
          <w:rFonts w:ascii="Times New Roman" w:eastAsia="Times New Roman" w:hAnsi="Times New Roman" w:cs="Times New Roman"/>
        </w:rPr>
        <w:t xml:space="preserve">Finance &amp; Audit Committee </w:t>
      </w:r>
      <w:r w:rsidRPr="3DB22A7B">
        <w:rPr>
          <w:rFonts w:ascii="Times New Roman" w:eastAsia="Times New Roman" w:hAnsi="Times New Roman" w:cs="Times New Roman"/>
        </w:rPr>
        <w:t>meeting of the De</w:t>
      </w:r>
      <w:r w:rsidR="7B0CD1E2" w:rsidRPr="3DB22A7B">
        <w:rPr>
          <w:rFonts w:ascii="Times New Roman" w:eastAsia="Times New Roman" w:hAnsi="Times New Roman" w:cs="Times New Roman"/>
        </w:rPr>
        <w:t>c</w:t>
      </w:r>
      <w:r w:rsidRPr="3DB22A7B">
        <w:rPr>
          <w:rFonts w:ascii="Times New Roman" w:eastAsia="Times New Roman" w:hAnsi="Times New Roman" w:cs="Times New Roman"/>
        </w:rPr>
        <w:t>ide DeKalb Development Aut</w:t>
      </w:r>
      <w:r w:rsidR="00DE74C8" w:rsidRPr="3DB22A7B">
        <w:rPr>
          <w:rFonts w:ascii="Times New Roman" w:eastAsia="Times New Roman" w:hAnsi="Times New Roman" w:cs="Times New Roman"/>
        </w:rPr>
        <w:t>ho</w:t>
      </w:r>
      <w:r w:rsidR="00681604" w:rsidRPr="3DB22A7B">
        <w:rPr>
          <w:rFonts w:ascii="Times New Roman" w:eastAsia="Times New Roman" w:hAnsi="Times New Roman" w:cs="Times New Roman"/>
        </w:rPr>
        <w:t xml:space="preserve">rity was called to order at </w:t>
      </w:r>
      <w:r w:rsidR="0090025F">
        <w:rPr>
          <w:rFonts w:ascii="Times New Roman" w:eastAsia="Times New Roman" w:hAnsi="Times New Roman" w:cs="Times New Roman"/>
        </w:rPr>
        <w:t>9</w:t>
      </w:r>
      <w:r w:rsidR="00681604" w:rsidRPr="3DB22A7B">
        <w:rPr>
          <w:rFonts w:ascii="Times New Roman" w:eastAsia="Times New Roman" w:hAnsi="Times New Roman" w:cs="Times New Roman"/>
        </w:rPr>
        <w:t>:</w:t>
      </w:r>
      <w:r w:rsidR="00122BF6">
        <w:rPr>
          <w:rFonts w:ascii="Times New Roman" w:eastAsia="Times New Roman" w:hAnsi="Times New Roman" w:cs="Times New Roman"/>
        </w:rPr>
        <w:t>3</w:t>
      </w:r>
      <w:r w:rsidR="00C01600">
        <w:rPr>
          <w:rFonts w:ascii="Times New Roman" w:eastAsia="Times New Roman" w:hAnsi="Times New Roman" w:cs="Times New Roman"/>
        </w:rPr>
        <w:t>3</w:t>
      </w:r>
      <w:r w:rsidR="00122BF6">
        <w:rPr>
          <w:rFonts w:ascii="Times New Roman" w:eastAsia="Times New Roman" w:hAnsi="Times New Roman" w:cs="Times New Roman"/>
        </w:rPr>
        <w:t xml:space="preserve"> </w:t>
      </w:r>
      <w:r w:rsidRPr="3DB22A7B">
        <w:rPr>
          <w:rFonts w:ascii="Times New Roman" w:eastAsia="Times New Roman" w:hAnsi="Times New Roman" w:cs="Times New Roman"/>
        </w:rPr>
        <w:t xml:space="preserve">am on </w:t>
      </w:r>
      <w:r w:rsidR="00122BF6">
        <w:rPr>
          <w:rFonts w:ascii="Times New Roman" w:eastAsia="Times New Roman" w:hAnsi="Times New Roman" w:cs="Times New Roman"/>
        </w:rPr>
        <w:t>Tue</w:t>
      </w:r>
      <w:r w:rsidR="00681604" w:rsidRPr="3DB22A7B">
        <w:rPr>
          <w:rFonts w:ascii="Times New Roman" w:eastAsia="Times New Roman" w:hAnsi="Times New Roman" w:cs="Times New Roman"/>
        </w:rPr>
        <w:t>s</w:t>
      </w:r>
      <w:r w:rsidRPr="3DB22A7B">
        <w:rPr>
          <w:rFonts w:ascii="Times New Roman" w:eastAsia="Times New Roman" w:hAnsi="Times New Roman" w:cs="Times New Roman"/>
        </w:rPr>
        <w:t xml:space="preserve">day, </w:t>
      </w:r>
      <w:r w:rsidR="00C01600">
        <w:rPr>
          <w:rFonts w:ascii="Times New Roman" w:eastAsia="Times New Roman" w:hAnsi="Times New Roman" w:cs="Times New Roman"/>
        </w:rPr>
        <w:t>April</w:t>
      </w:r>
      <w:r w:rsidR="00575F9B" w:rsidRPr="3DB22A7B">
        <w:rPr>
          <w:rFonts w:ascii="Times New Roman" w:eastAsia="Times New Roman" w:hAnsi="Times New Roman" w:cs="Times New Roman"/>
        </w:rPr>
        <w:t xml:space="preserve"> </w:t>
      </w:r>
      <w:r w:rsidR="00C01600">
        <w:rPr>
          <w:rFonts w:ascii="Times New Roman" w:eastAsia="Times New Roman" w:hAnsi="Times New Roman" w:cs="Times New Roman"/>
        </w:rPr>
        <w:t>6</w:t>
      </w:r>
      <w:r w:rsidR="00DE74C8" w:rsidRPr="3DB22A7B">
        <w:rPr>
          <w:rFonts w:ascii="Times New Roman" w:eastAsia="Times New Roman" w:hAnsi="Times New Roman" w:cs="Times New Roman"/>
        </w:rPr>
        <w:t>, 20</w:t>
      </w:r>
      <w:r w:rsidR="22D0D433" w:rsidRPr="3DB22A7B">
        <w:rPr>
          <w:rFonts w:ascii="Times New Roman" w:eastAsia="Times New Roman" w:hAnsi="Times New Roman" w:cs="Times New Roman"/>
        </w:rPr>
        <w:t>2</w:t>
      </w:r>
      <w:r w:rsidR="00BE7E78">
        <w:rPr>
          <w:rFonts w:ascii="Times New Roman" w:eastAsia="Times New Roman" w:hAnsi="Times New Roman" w:cs="Times New Roman"/>
        </w:rPr>
        <w:t>1</w:t>
      </w:r>
      <w:r w:rsidRPr="3DB22A7B">
        <w:rPr>
          <w:rFonts w:ascii="Times New Roman" w:eastAsia="Times New Roman" w:hAnsi="Times New Roman" w:cs="Times New Roman"/>
        </w:rPr>
        <w:t xml:space="preserve"> </w:t>
      </w:r>
      <w:r w:rsidR="6CFC7899" w:rsidRPr="3DB22A7B">
        <w:rPr>
          <w:rFonts w:ascii="Times New Roman" w:eastAsia="Times New Roman" w:hAnsi="Times New Roman" w:cs="Times New Roman"/>
        </w:rPr>
        <w:t xml:space="preserve">via </w:t>
      </w:r>
      <w:bookmarkStart w:id="1" w:name="_Hlk521572583"/>
      <w:bookmarkEnd w:id="1"/>
      <w:r w:rsidR="00CF12AC">
        <w:rPr>
          <w:rFonts w:ascii="Times New Roman" w:eastAsia="Times New Roman" w:hAnsi="Times New Roman" w:cs="Times New Roman"/>
        </w:rPr>
        <w:t xml:space="preserve">conference call. </w:t>
      </w:r>
      <w:bookmarkStart w:id="2" w:name="_Hlk509993714"/>
      <w:bookmarkEnd w:id="2"/>
    </w:p>
    <w:p w14:paraId="213A6835" w14:textId="21DF2ACF" w:rsidR="005419BD" w:rsidRPr="000D11D5" w:rsidRDefault="005419BD" w:rsidP="000D11D5">
      <w:pPr>
        <w:pStyle w:val="ListParagraph"/>
        <w:numPr>
          <w:ilvl w:val="0"/>
          <w:numId w:val="43"/>
        </w:numPr>
        <w:spacing w:after="120" w:line="240" w:lineRule="auto"/>
        <w:rPr>
          <w:rFonts w:ascii="Times New Roman" w:hAnsi="Times New Roman" w:cs="Times New Roman"/>
          <w:b/>
          <w:bCs/>
        </w:rPr>
      </w:pPr>
      <w:r w:rsidRPr="000D11D5">
        <w:rPr>
          <w:rFonts w:ascii="Times New Roman" w:hAnsi="Times New Roman" w:cs="Times New Roman"/>
          <w:b/>
          <w:bCs/>
        </w:rPr>
        <w:t>Items for Approval</w:t>
      </w:r>
    </w:p>
    <w:p w14:paraId="2B1087CC" w14:textId="76F36ED9" w:rsidR="00C01600" w:rsidRPr="00C01600" w:rsidRDefault="00C01600" w:rsidP="00C01600">
      <w:pPr>
        <w:numPr>
          <w:ilvl w:val="1"/>
          <w:numId w:val="43"/>
        </w:numPr>
        <w:spacing w:after="0" w:line="240" w:lineRule="auto"/>
        <w:rPr>
          <w:rFonts w:ascii="Times New Roman" w:hAnsi="Times New Roman" w:cs="Times New Roman"/>
        </w:rPr>
      </w:pPr>
      <w:r w:rsidRPr="00C01600">
        <w:rPr>
          <w:rFonts w:ascii="Times New Roman" w:hAnsi="Times New Roman" w:cs="Times New Roman"/>
        </w:rPr>
        <w:t xml:space="preserve">Approval of March 9, 2021 Finance and Audit Committee Meeting Minutes </w:t>
      </w:r>
      <w:r>
        <w:rPr>
          <w:rFonts w:ascii="Times New Roman" w:hAnsi="Times New Roman" w:cs="Times New Roman"/>
        </w:rPr>
        <w:t>-</w:t>
      </w:r>
      <w:r w:rsidRPr="001548D9">
        <w:rPr>
          <w:rFonts w:ascii="Times New Roman" w:hAnsi="Times New Roman" w:cs="Times New Roman"/>
          <w:b/>
          <w:bCs/>
          <w:color w:val="4472C4" w:themeColor="accent1"/>
        </w:rPr>
        <w:t xml:space="preserve"> Approved</w:t>
      </w:r>
    </w:p>
    <w:p w14:paraId="34366843" w14:textId="62DA74D4" w:rsidR="00C01600" w:rsidRPr="00C01600" w:rsidRDefault="00C01600" w:rsidP="00C01600">
      <w:pPr>
        <w:numPr>
          <w:ilvl w:val="1"/>
          <w:numId w:val="43"/>
        </w:numPr>
        <w:spacing w:after="0" w:line="240" w:lineRule="auto"/>
        <w:rPr>
          <w:rFonts w:ascii="Times New Roman" w:hAnsi="Times New Roman" w:cs="Times New Roman"/>
        </w:rPr>
      </w:pPr>
      <w:r w:rsidRPr="00C01600">
        <w:rPr>
          <w:rFonts w:ascii="Times New Roman" w:hAnsi="Times New Roman" w:cs="Times New Roman"/>
        </w:rPr>
        <w:t>Decide DeKalb March 2021 Financial Statements</w:t>
      </w:r>
      <w:r w:rsidR="001548D9">
        <w:rPr>
          <w:rFonts w:ascii="Times New Roman" w:hAnsi="Times New Roman" w:cs="Times New Roman"/>
        </w:rPr>
        <w:t xml:space="preserve"> - </w:t>
      </w:r>
      <w:r w:rsidR="001548D9" w:rsidRPr="001548D9">
        <w:rPr>
          <w:rFonts w:ascii="Times New Roman" w:hAnsi="Times New Roman" w:cs="Times New Roman"/>
          <w:b/>
          <w:bCs/>
          <w:color w:val="4472C4" w:themeColor="accent1"/>
        </w:rPr>
        <w:t>Approved</w:t>
      </w:r>
    </w:p>
    <w:p w14:paraId="264AB34D" w14:textId="22B6D7E3" w:rsidR="00C01600" w:rsidRPr="00C01600" w:rsidRDefault="00C01600" w:rsidP="00C01600">
      <w:pPr>
        <w:numPr>
          <w:ilvl w:val="1"/>
          <w:numId w:val="43"/>
        </w:numPr>
        <w:spacing w:after="0" w:line="240" w:lineRule="auto"/>
        <w:rPr>
          <w:rFonts w:ascii="Times New Roman" w:hAnsi="Times New Roman" w:cs="Times New Roman"/>
        </w:rPr>
      </w:pPr>
      <w:r w:rsidRPr="00C01600">
        <w:rPr>
          <w:rFonts w:ascii="Times New Roman" w:hAnsi="Times New Roman" w:cs="Times New Roman"/>
        </w:rPr>
        <w:t>DeKalb Private Hospital Authority March 2021 Financial Statements</w:t>
      </w:r>
      <w:r w:rsidR="001548D9">
        <w:rPr>
          <w:rFonts w:ascii="Times New Roman" w:hAnsi="Times New Roman" w:cs="Times New Roman"/>
        </w:rPr>
        <w:t xml:space="preserve"> - </w:t>
      </w:r>
      <w:r w:rsidR="001548D9" w:rsidRPr="001548D9">
        <w:rPr>
          <w:rFonts w:ascii="Times New Roman" w:hAnsi="Times New Roman" w:cs="Times New Roman"/>
          <w:b/>
          <w:bCs/>
          <w:color w:val="4472C4" w:themeColor="accent1"/>
        </w:rPr>
        <w:t>Approved</w:t>
      </w:r>
    </w:p>
    <w:p w14:paraId="1ACD4619" w14:textId="43662C3D" w:rsidR="00C01600" w:rsidRPr="00C01600" w:rsidRDefault="00C01600" w:rsidP="00C01600">
      <w:pPr>
        <w:numPr>
          <w:ilvl w:val="1"/>
          <w:numId w:val="43"/>
        </w:numPr>
        <w:spacing w:after="0" w:line="240" w:lineRule="auto"/>
        <w:rPr>
          <w:rFonts w:ascii="Times New Roman" w:hAnsi="Times New Roman" w:cs="Times New Roman"/>
        </w:rPr>
      </w:pPr>
      <w:r w:rsidRPr="00C01600">
        <w:rPr>
          <w:rFonts w:ascii="Times New Roman" w:hAnsi="Times New Roman" w:cs="Times New Roman"/>
        </w:rPr>
        <w:t>Housing Compliance - Contractual Services Agreement</w:t>
      </w:r>
      <w:r w:rsidR="001548D9">
        <w:rPr>
          <w:rFonts w:ascii="Times New Roman" w:hAnsi="Times New Roman" w:cs="Times New Roman"/>
        </w:rPr>
        <w:t xml:space="preserve"> - </w:t>
      </w:r>
      <w:r w:rsidR="001548D9" w:rsidRPr="001548D9">
        <w:rPr>
          <w:rFonts w:ascii="Times New Roman" w:hAnsi="Times New Roman" w:cs="Times New Roman"/>
          <w:b/>
          <w:bCs/>
          <w:color w:val="4472C4" w:themeColor="accent1"/>
        </w:rPr>
        <w:t>Approved</w:t>
      </w:r>
    </w:p>
    <w:p w14:paraId="5006FE9A" w14:textId="473AD584" w:rsidR="00C01600" w:rsidRPr="00C01600" w:rsidRDefault="00C01600" w:rsidP="00C01600">
      <w:pPr>
        <w:numPr>
          <w:ilvl w:val="1"/>
          <w:numId w:val="43"/>
        </w:numPr>
        <w:spacing w:after="0" w:line="240" w:lineRule="auto"/>
        <w:rPr>
          <w:rFonts w:ascii="Times New Roman" w:hAnsi="Times New Roman" w:cs="Times New Roman"/>
        </w:rPr>
      </w:pPr>
      <w:r w:rsidRPr="00C01600">
        <w:rPr>
          <w:rFonts w:ascii="Times New Roman" w:hAnsi="Times New Roman" w:cs="Times New Roman"/>
        </w:rPr>
        <w:t xml:space="preserve">CRM - Contractual Services Agreement </w:t>
      </w:r>
      <w:r w:rsidR="001548D9">
        <w:rPr>
          <w:rFonts w:ascii="Times New Roman" w:hAnsi="Times New Roman" w:cs="Times New Roman"/>
        </w:rPr>
        <w:t xml:space="preserve">- </w:t>
      </w:r>
      <w:r w:rsidR="001548D9" w:rsidRPr="001548D9">
        <w:rPr>
          <w:rFonts w:ascii="Times New Roman" w:hAnsi="Times New Roman" w:cs="Times New Roman"/>
          <w:b/>
          <w:bCs/>
          <w:color w:val="4472C4" w:themeColor="accent1"/>
        </w:rPr>
        <w:t>Approved</w:t>
      </w:r>
    </w:p>
    <w:p w14:paraId="37624BC3" w14:textId="6F0C6EE8" w:rsidR="00C01600" w:rsidRPr="00C01600" w:rsidRDefault="00C01600" w:rsidP="00C01600">
      <w:pPr>
        <w:numPr>
          <w:ilvl w:val="1"/>
          <w:numId w:val="43"/>
        </w:numPr>
        <w:spacing w:after="0" w:line="240" w:lineRule="auto"/>
        <w:rPr>
          <w:rFonts w:ascii="Times New Roman" w:hAnsi="Times New Roman" w:cs="Times New Roman"/>
        </w:rPr>
      </w:pPr>
      <w:r w:rsidRPr="00C01600">
        <w:rPr>
          <w:rFonts w:ascii="Times New Roman" w:hAnsi="Times New Roman" w:cs="Times New Roman"/>
        </w:rPr>
        <w:t>Website Redesign - Contractual Services Agreement</w:t>
      </w:r>
      <w:r w:rsidR="001548D9">
        <w:rPr>
          <w:rFonts w:ascii="Times New Roman" w:hAnsi="Times New Roman" w:cs="Times New Roman"/>
        </w:rPr>
        <w:t xml:space="preserve"> </w:t>
      </w:r>
      <w:r w:rsidR="001548D9">
        <w:rPr>
          <w:rFonts w:ascii="Times New Roman" w:hAnsi="Times New Roman" w:cs="Times New Roman"/>
        </w:rPr>
        <w:softHyphen/>
      </w:r>
      <w:r w:rsidR="001548D9">
        <w:rPr>
          <w:rFonts w:ascii="Times New Roman" w:hAnsi="Times New Roman" w:cs="Times New Roman"/>
          <w:b/>
          <w:bCs/>
          <w:color w:val="4472C4" w:themeColor="accent1"/>
        </w:rPr>
        <w:t xml:space="preserve">- </w:t>
      </w:r>
      <w:r w:rsidR="001548D9" w:rsidRPr="001548D9">
        <w:rPr>
          <w:rFonts w:ascii="Times New Roman" w:hAnsi="Times New Roman" w:cs="Times New Roman"/>
          <w:b/>
          <w:bCs/>
          <w:color w:val="4472C4" w:themeColor="accent1"/>
        </w:rPr>
        <w:t>Approved</w:t>
      </w:r>
      <w:r w:rsidRPr="00C01600">
        <w:rPr>
          <w:rFonts w:ascii="Times New Roman" w:hAnsi="Times New Roman" w:cs="Times New Roman"/>
        </w:rPr>
        <w:t xml:space="preserve"> </w:t>
      </w:r>
    </w:p>
    <w:p w14:paraId="51014E4E" w14:textId="2B8AFC61" w:rsidR="00C01600" w:rsidRPr="00C01600" w:rsidRDefault="00C01600" w:rsidP="00C01600">
      <w:pPr>
        <w:numPr>
          <w:ilvl w:val="1"/>
          <w:numId w:val="43"/>
        </w:numPr>
        <w:spacing w:after="0" w:line="240" w:lineRule="auto"/>
        <w:rPr>
          <w:rFonts w:ascii="Times New Roman" w:hAnsi="Times New Roman" w:cs="Times New Roman"/>
        </w:rPr>
      </w:pPr>
      <w:r w:rsidRPr="00C01600">
        <w:rPr>
          <w:rFonts w:ascii="Times New Roman" w:hAnsi="Times New Roman" w:cs="Times New Roman"/>
        </w:rPr>
        <w:t>Leadership DeKalb Sponsorship</w:t>
      </w:r>
      <w:r w:rsidR="001548D9">
        <w:rPr>
          <w:rFonts w:ascii="Times New Roman" w:hAnsi="Times New Roman" w:cs="Times New Roman"/>
        </w:rPr>
        <w:t xml:space="preserve"> - </w:t>
      </w:r>
      <w:r w:rsidR="001548D9" w:rsidRPr="001548D9">
        <w:rPr>
          <w:rFonts w:ascii="Times New Roman" w:hAnsi="Times New Roman" w:cs="Times New Roman"/>
          <w:b/>
          <w:bCs/>
          <w:color w:val="4472C4" w:themeColor="accent1"/>
        </w:rPr>
        <w:t>Approved</w:t>
      </w:r>
    </w:p>
    <w:p w14:paraId="3A25F7B4" w14:textId="0438CAFA" w:rsidR="00C01600" w:rsidRPr="00C01600" w:rsidRDefault="00C01600" w:rsidP="00C01600">
      <w:pPr>
        <w:numPr>
          <w:ilvl w:val="1"/>
          <w:numId w:val="43"/>
        </w:numPr>
        <w:spacing w:after="0" w:line="240" w:lineRule="auto"/>
        <w:rPr>
          <w:rFonts w:ascii="Times New Roman" w:hAnsi="Times New Roman" w:cs="Times New Roman"/>
        </w:rPr>
      </w:pPr>
      <w:r w:rsidRPr="00C01600">
        <w:rPr>
          <w:rFonts w:ascii="Times New Roman" w:hAnsi="Times New Roman" w:cs="Times New Roman"/>
        </w:rPr>
        <w:t>Public Relations – Contractual Services Agreement</w:t>
      </w:r>
      <w:r w:rsidR="001548D9">
        <w:rPr>
          <w:rFonts w:ascii="Times New Roman" w:hAnsi="Times New Roman" w:cs="Times New Roman"/>
        </w:rPr>
        <w:t xml:space="preserve"> - </w:t>
      </w:r>
      <w:r w:rsidR="001548D9" w:rsidRPr="001548D9">
        <w:rPr>
          <w:rFonts w:ascii="Times New Roman" w:hAnsi="Times New Roman" w:cs="Times New Roman"/>
          <w:b/>
          <w:bCs/>
          <w:color w:val="4472C4" w:themeColor="accent1"/>
        </w:rPr>
        <w:t>Approved</w:t>
      </w:r>
    </w:p>
    <w:p w14:paraId="33E8C7FF" w14:textId="43B73CAD" w:rsidR="005419BD" w:rsidRPr="005419BD" w:rsidRDefault="005419BD" w:rsidP="002F2F89">
      <w:pPr>
        <w:pStyle w:val="ListParagraph"/>
        <w:spacing w:after="0" w:line="240" w:lineRule="auto"/>
        <w:ind w:left="1890"/>
        <w:rPr>
          <w:rFonts w:ascii="Times New Roman" w:hAnsi="Times New Roman" w:cs="Times New Roman"/>
        </w:rPr>
      </w:pPr>
    </w:p>
    <w:p w14:paraId="7B6D8201" w14:textId="603A8BF9" w:rsidR="0013100F" w:rsidRPr="00FE2979" w:rsidRDefault="0013100F" w:rsidP="00FE2979">
      <w:pPr>
        <w:pStyle w:val="ListParagraph"/>
        <w:spacing w:after="0" w:line="240" w:lineRule="auto"/>
        <w:ind w:left="1800"/>
        <w:rPr>
          <w:rFonts w:ascii="Times New Roman" w:hAnsi="Times New Roman" w:cs="Times New Roman"/>
        </w:rPr>
      </w:pPr>
    </w:p>
    <w:p w14:paraId="62C85B25" w14:textId="77777777" w:rsidR="00433872" w:rsidRPr="00A9182B" w:rsidRDefault="00433872" w:rsidP="0013100F">
      <w:pPr>
        <w:pStyle w:val="ListParagraph"/>
        <w:spacing w:after="0" w:line="240" w:lineRule="auto"/>
        <w:ind w:left="1800"/>
        <w:rPr>
          <w:sz w:val="28"/>
          <w:szCs w:val="28"/>
        </w:rPr>
      </w:pPr>
    </w:p>
    <w:p w14:paraId="03224F6E" w14:textId="77777777" w:rsidR="00FF1A73" w:rsidRPr="00FF1A73" w:rsidRDefault="00FF1A73" w:rsidP="00A9182B">
      <w:pPr>
        <w:pStyle w:val="ListParagraph"/>
        <w:spacing w:after="120"/>
        <w:ind w:left="1800"/>
        <w:rPr>
          <w:rFonts w:eastAsiaTheme="minorEastAsia"/>
          <w:color w:val="000000" w:themeColor="text1"/>
        </w:rPr>
      </w:pPr>
    </w:p>
    <w:p w14:paraId="122D2A84" w14:textId="3FBB8B94" w:rsidR="3DB22A7B" w:rsidRDefault="3DB22A7B" w:rsidP="3DB22A7B">
      <w:pPr>
        <w:spacing w:after="120"/>
        <w:ind w:left="1080"/>
        <w:rPr>
          <w:rFonts w:ascii="Times New Roman" w:eastAsia="Times New Roman" w:hAnsi="Times New Roman" w:cs="Times New Roman"/>
        </w:rPr>
      </w:pPr>
    </w:p>
    <w:p w14:paraId="3ABF01B1" w14:textId="20452651" w:rsidR="1806369E" w:rsidRDefault="1806369E" w:rsidP="1806369E">
      <w:pPr>
        <w:pStyle w:val="paragraph"/>
        <w:spacing w:before="0" w:beforeAutospacing="0" w:after="0" w:afterAutospacing="0"/>
        <w:ind w:left="3600" w:firstLine="720"/>
        <w:rPr>
          <w:rStyle w:val="eop"/>
          <w:sz w:val="22"/>
          <w:szCs w:val="22"/>
        </w:rPr>
      </w:pPr>
    </w:p>
    <w:p w14:paraId="22FFEACB" w14:textId="77777777" w:rsidR="00FB3A5E" w:rsidRDefault="00FB3A5E" w:rsidP="00FB3A5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                                                   </w:t>
      </w:r>
      <w:r>
        <w:rPr>
          <w:rStyle w:val="eop"/>
          <w:sz w:val="22"/>
          <w:szCs w:val="22"/>
        </w:rPr>
        <w:t> </w:t>
      </w:r>
    </w:p>
    <w:p w14:paraId="4EDF324E" w14:textId="77777777" w:rsidR="00FB3A5E" w:rsidRDefault="00FB3A5E" w:rsidP="00FB3A5E">
      <w:pPr>
        <w:pStyle w:val="paragraph"/>
        <w:spacing w:before="0" w:beforeAutospacing="0" w:after="0" w:afterAutospacing="0"/>
        <w:ind w:left="216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            </w:t>
      </w:r>
      <w:r>
        <w:rPr>
          <w:rStyle w:val="eop"/>
          <w:sz w:val="22"/>
          <w:szCs w:val="22"/>
        </w:rPr>
        <w:t> </w:t>
      </w:r>
    </w:p>
    <w:p w14:paraId="1D9479CC" w14:textId="77777777" w:rsidR="0041386E" w:rsidRDefault="0041386E" w:rsidP="00FB3A5E">
      <w:pPr>
        <w:spacing w:after="120" w:line="240" w:lineRule="auto"/>
      </w:pPr>
    </w:p>
    <w:sectPr w:rsidR="0041386E" w:rsidSect="00A73D0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08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BDC735" w14:textId="77777777" w:rsidR="00142185" w:rsidRDefault="00142185" w:rsidP="00A73D08">
      <w:pPr>
        <w:spacing w:after="0" w:line="240" w:lineRule="auto"/>
      </w:pPr>
      <w:r>
        <w:separator/>
      </w:r>
    </w:p>
  </w:endnote>
  <w:endnote w:type="continuationSeparator" w:id="0">
    <w:p w14:paraId="5042E6BA" w14:textId="77777777" w:rsidR="00142185" w:rsidRDefault="00142185" w:rsidP="00A73D08">
      <w:pPr>
        <w:spacing w:after="0" w:line="240" w:lineRule="auto"/>
      </w:pPr>
      <w:r>
        <w:continuationSeparator/>
      </w:r>
    </w:p>
  </w:endnote>
  <w:endnote w:type="continuationNotice" w:id="1">
    <w:p w14:paraId="05596857" w14:textId="77777777" w:rsidR="00142185" w:rsidRDefault="001421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066000" w14:textId="00C2502B" w:rsidR="000F4FBF" w:rsidRPr="001E58C0" w:rsidRDefault="00807D4E" w:rsidP="000F4FBF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C77D61">
      <w:rPr>
        <w:rStyle w:val="PageNumber"/>
        <w:noProof/>
        <w:sz w:val="18"/>
        <w:szCs w:val="18"/>
      </w:rPr>
      <w:t>3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C1B448" w14:textId="77777777" w:rsidR="000F4FBF" w:rsidRDefault="00A73D0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110A3B0B" wp14:editId="5087D98E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C2E6CD" w14:textId="4C52CD20" w:rsidR="000F4FBF" w:rsidRDefault="000D11D5" w:rsidP="000F4FBF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One</w:t>
                          </w:r>
                          <w:r w:rsidR="0017636D">
                            <w:rPr>
                              <w:color w:val="000000"/>
                              <w:sz w:val="18"/>
                            </w:rPr>
                            <w:t xml:space="preserve"> West Court Square Suite #460</w:t>
                          </w:r>
                          <w:r w:rsidR="00807D4E">
                            <w:rPr>
                              <w:color w:val="000000"/>
                              <w:sz w:val="18"/>
                            </w:rPr>
                            <w:t>, Decatur, Georgia 30030</w:t>
                          </w:r>
                        </w:p>
                        <w:p w14:paraId="351CFF45" w14:textId="77777777" w:rsidR="000F4FBF" w:rsidRDefault="00807D4E" w:rsidP="000F4FBF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(404) 687-2730 Phone •</w:t>
                          </w:r>
                          <w:r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w14:paraId="3479C7C5" w14:textId="77777777" w:rsidR="000F4FBF" w:rsidRDefault="000F4FBF" w:rsidP="000F4FBF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0A3B0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49.5pt;margin-top:-.6pt;width:369pt;height:30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" stroked="f">
              <v:textbox>
                <w:txbxContent>
                  <w:p w14:paraId="29C2E6CD" w14:textId="4C52CD20" w:rsidR="000F4FBF" w:rsidRDefault="000D11D5" w:rsidP="000F4FBF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One</w:t>
                    </w:r>
                    <w:r w:rsidR="0017636D">
                      <w:rPr>
                        <w:color w:val="000000"/>
                        <w:sz w:val="18"/>
                      </w:rPr>
                      <w:t xml:space="preserve"> West Court Square Suite #460</w:t>
                    </w:r>
                    <w:r w:rsidR="00807D4E">
                      <w:rPr>
                        <w:color w:val="000000"/>
                        <w:sz w:val="18"/>
                      </w:rPr>
                      <w:t>, Decatur, Georgia 30030</w:t>
                    </w:r>
                  </w:p>
                  <w:p w14:paraId="351CFF45" w14:textId="77777777" w:rsidR="000F4FBF" w:rsidRDefault="00807D4E" w:rsidP="000F4FBF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(404) 687-2730 Phone •</w:t>
                    </w:r>
                    <w:r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>404) 687-2733 Fax • www.decidedekalb.com</w:t>
                    </w:r>
                  </w:p>
                  <w:p w14:paraId="3479C7C5" w14:textId="77777777" w:rsidR="000F4FBF" w:rsidRDefault="000F4FBF" w:rsidP="000F4FBF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4BE6E3" w14:textId="77777777" w:rsidR="00142185" w:rsidRDefault="00142185" w:rsidP="00A73D08">
      <w:pPr>
        <w:spacing w:after="0" w:line="240" w:lineRule="auto"/>
      </w:pPr>
      <w:r>
        <w:separator/>
      </w:r>
    </w:p>
  </w:footnote>
  <w:footnote w:type="continuationSeparator" w:id="0">
    <w:p w14:paraId="21C0C649" w14:textId="77777777" w:rsidR="00142185" w:rsidRDefault="00142185" w:rsidP="00A73D08">
      <w:pPr>
        <w:spacing w:after="0" w:line="240" w:lineRule="auto"/>
      </w:pPr>
      <w:r>
        <w:continuationSeparator/>
      </w:r>
    </w:p>
  </w:footnote>
  <w:footnote w:type="continuationNotice" w:id="1">
    <w:p w14:paraId="067B3C26" w14:textId="77777777" w:rsidR="00142185" w:rsidRDefault="0014218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26323D" w14:textId="01A9D0C7" w:rsidR="000F4FBF" w:rsidRPr="00A73D08" w:rsidRDefault="154E9536" w:rsidP="002F2F89">
    <w:pPr>
      <w:pStyle w:val="Heading3"/>
      <w:rPr>
        <w:rFonts w:ascii="Times New Roman" w:hAnsi="Times New Roman" w:cs="Times New Roman"/>
        <w:b/>
        <w:color w:val="000000"/>
        <w:sz w:val="32"/>
        <w:szCs w:val="32"/>
      </w:rPr>
    </w:pPr>
    <w:r>
      <w:rPr>
        <w:noProof/>
      </w:rPr>
      <w:drawing>
        <wp:inline distT="0" distB="0" distL="0" distR="0" wp14:anchorId="591C7D62" wp14:editId="6761427D">
          <wp:extent cx="1232305" cy="257175"/>
          <wp:effectExtent l="0" t="0" r="6350" b="0"/>
          <wp:docPr id="5" name="Picture 5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2305" cy="2571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154E9536">
      <w:rPr>
        <w:rFonts w:ascii="Times New Roman" w:hAnsi="Times New Roman" w:cs="Times New Roman"/>
        <w:b/>
        <w:bCs/>
        <w:color w:val="000000" w:themeColor="text1"/>
        <w:sz w:val="32"/>
        <w:szCs w:val="32"/>
      </w:rPr>
      <w:t xml:space="preserve">  Development Authority of DeKalb County, Georgia</w:t>
    </w:r>
  </w:p>
  <w:p w14:paraId="55624A17" w14:textId="77777777" w:rsidR="000F4FBF" w:rsidRPr="00A73D08" w:rsidRDefault="00807D4E" w:rsidP="000F4FBF">
    <w:pPr>
      <w:jc w:val="center"/>
      <w:rPr>
        <w:rFonts w:ascii="Times New Roman" w:hAnsi="Times New Roman" w:cs="Times New Roman"/>
        <w:b/>
        <w:sz w:val="32"/>
        <w:szCs w:val="32"/>
      </w:rPr>
    </w:pPr>
    <w:r w:rsidRPr="00A73D08">
      <w:rPr>
        <w:rFonts w:ascii="Times New Roman" w:hAnsi="Times New Roman" w:cs="Times New Roman"/>
        <w:b/>
        <w:sz w:val="32"/>
        <w:szCs w:val="32"/>
      </w:rPr>
      <w:t>d.b.a.</w:t>
    </w:r>
  </w:p>
  <w:p w14:paraId="36C13EFB" w14:textId="77777777" w:rsidR="000F4FBF" w:rsidRPr="00A73D08" w:rsidRDefault="00807D4E" w:rsidP="000F4FBF">
    <w:pPr>
      <w:jc w:val="center"/>
      <w:rPr>
        <w:rFonts w:ascii="Times New Roman" w:hAnsi="Times New Roman" w:cs="Times New Roman"/>
        <w:b/>
        <w:sz w:val="32"/>
        <w:szCs w:val="32"/>
      </w:rPr>
    </w:pPr>
    <w:r w:rsidRPr="00A73D08">
      <w:rPr>
        <w:rFonts w:ascii="Times New Roman" w:hAnsi="Times New Roman" w:cs="Times New Roman"/>
        <w:b/>
        <w:sz w:val="32"/>
        <w:szCs w:val="32"/>
      </w:rPr>
      <w:t>Decide DeKalb Development Authority</w:t>
    </w:r>
  </w:p>
  <w:p w14:paraId="2E99E8DE" w14:textId="77777777" w:rsidR="000F4FBF" w:rsidRDefault="00A73D08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70DC4DF" wp14:editId="7646886F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B1FE25" w14:textId="77777777" w:rsidR="000F4FBF" w:rsidRPr="00AA6E81" w:rsidRDefault="000F4FBF" w:rsidP="000F4FBF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0DC4DF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3pt;margin-top:-27pt;width:234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" filled="f" stroked="f">
              <v:textbox>
                <w:txbxContent>
                  <w:p w14:paraId="06B1FE25" w14:textId="77777777" w:rsidR="000F4FBF" w:rsidRPr="00AA6E81" w:rsidRDefault="000F4FBF" w:rsidP="000F4FBF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 w:rsidR="00807D4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96FC56" w14:textId="11F4A5F8" w:rsidR="000F4FBF" w:rsidRDefault="00A73D0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0AECF9F9" wp14:editId="403E6B72">
              <wp:simplePos x="0" y="0"/>
              <wp:positionH relativeFrom="column">
                <wp:posOffset>1089660</wp:posOffset>
              </wp:positionH>
              <wp:positionV relativeFrom="paragraph">
                <wp:posOffset>-365760</wp:posOffset>
              </wp:positionV>
              <wp:extent cx="4686300" cy="105156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1051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251C31" w14:textId="77777777" w:rsidR="000F4FBF" w:rsidRPr="00A73D08" w:rsidRDefault="00807D4E" w:rsidP="000F4FBF">
                          <w:pPr>
                            <w:pStyle w:val="Heading3"/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14:paraId="0BB7789E" w14:textId="77777777" w:rsidR="000F4FBF" w:rsidRPr="00A73D08" w:rsidRDefault="00807D4E" w:rsidP="000F4FBF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d.b.a.</w:t>
                          </w:r>
                        </w:p>
                        <w:p w14:paraId="189AFFB2" w14:textId="77777777" w:rsidR="000F4FBF" w:rsidRPr="00A73D08" w:rsidRDefault="00807D4E" w:rsidP="000F4FBF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  <w:p w14:paraId="0D500F48" w14:textId="77777777" w:rsidR="00A73D08" w:rsidRPr="00D76B22" w:rsidRDefault="00A73D08" w:rsidP="000F4FBF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ECF9F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85.8pt;margin-top:-28.8pt;width:369pt;height:82.8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" filled="f" stroked="f">
              <v:textbox>
                <w:txbxContent>
                  <w:p w14:paraId="55251C31" w14:textId="77777777" w:rsidR="000F4FBF" w:rsidRPr="00A73D08" w:rsidRDefault="00807D4E" w:rsidP="000F4FBF">
                    <w:pPr>
                      <w:pStyle w:val="Heading3"/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14:paraId="0BB7789E" w14:textId="77777777" w:rsidR="000F4FBF" w:rsidRPr="00A73D08" w:rsidRDefault="00807D4E" w:rsidP="000F4FB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d.b.a.</w:t>
                    </w:r>
                  </w:p>
                  <w:p w14:paraId="189AFFB2" w14:textId="77777777" w:rsidR="000F4FBF" w:rsidRPr="00A73D08" w:rsidRDefault="00807D4E" w:rsidP="000F4FB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  <w:p w14:paraId="0D500F48" w14:textId="77777777" w:rsidR="00A73D08" w:rsidRPr="00D76B22" w:rsidRDefault="00A73D08" w:rsidP="000F4FBF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5ACD1C7" wp14:editId="41F87F35">
              <wp:simplePos x="0" y="0"/>
              <wp:positionH relativeFrom="column">
                <wp:posOffset>-594360</wp:posOffset>
              </wp:positionH>
              <wp:positionV relativeFrom="paragraph">
                <wp:posOffset>845820</wp:posOffset>
              </wp:positionV>
              <wp:extent cx="1563370" cy="7639050"/>
              <wp:effectExtent l="0" t="0" r="2540" b="190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337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639A6E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0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Board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Members</w:t>
                          </w:r>
                        </w:p>
                        <w:p w14:paraId="78282C26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  <w:t>Officers</w:t>
                          </w:r>
                        </w:p>
                        <w:p w14:paraId="3832A4DE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09EBA441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r. Don Bolia</w:t>
                          </w:r>
                        </w:p>
                        <w:p w14:paraId="30090FA8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14:paraId="66AA62CA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319CD984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14:paraId="695179A3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75B45680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2267691C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Cs/>
                              <w:sz w:val="18"/>
                              <w:szCs w:val="18"/>
                            </w:rPr>
                            <w:t>Mr. Kevin Gooch, Esq.</w:t>
                          </w: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74380D58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14:paraId="2564CF53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27725B6D" w14:textId="35802BDA" w:rsidR="00A73D08" w:rsidRPr="00A73D08" w:rsidRDefault="0090025F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Holland &amp; Knight</w:t>
                          </w:r>
                        </w:p>
                        <w:p w14:paraId="692A27E2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1148E74A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34DDC1B9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14:paraId="3A5DA6C1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14:paraId="560057B7" w14:textId="6A20E531" w:rsidR="00A73D08" w:rsidRPr="00A73D08" w:rsidRDefault="00A73D08" w:rsidP="00DE74C8">
                          <w:pPr>
                            <w:spacing w:after="0" w:line="240" w:lineRule="auto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6631E643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235B8FED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14:paraId="0AAD4D0B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35715F96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14:paraId="596CC6FF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14:paraId="3D1B05BF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50B83372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459A8C0F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14:paraId="54FBE7A6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14:paraId="2277D125" w14:textId="0528FEBA" w:rsidR="00A73D08" w:rsidRPr="006C69CE" w:rsidRDefault="006C69CE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6C69CE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VP, Diversity, Equity, and Inclusion at Papa John’s</w:t>
                          </w:r>
                        </w:p>
                        <w:p w14:paraId="699F38F4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1C58D18B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Sai Reddy </w:t>
                          </w:r>
                        </w:p>
                        <w:p w14:paraId="166B805D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35283279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622518C2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4433AB49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14:paraId="0D3EDD13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3FB3D54E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14:paraId="710ADC09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14:paraId="48A84925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7B0ADE4A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6AFEB285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r. James P. Monacell, Esq.</w:t>
                          </w:r>
                        </w:p>
                        <w:p w14:paraId="4813790C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Counsel to the Authority</w:t>
                          </w:r>
                        </w:p>
                        <w:p w14:paraId="2E17AE62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Smith, Gambrell &amp; Russell, LLP</w:t>
                          </w:r>
                        </w:p>
                        <w:p w14:paraId="5D89A417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0468F2EE" w14:textId="77777777" w:rsidR="000F4FBF" w:rsidRPr="00C61F90" w:rsidRDefault="000F4FBF" w:rsidP="000F4FBF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ACD1C7" id="Text Box 6" o:spid="_x0000_s1028" type="#_x0000_t202" style="position:absolute;margin-left:-46.8pt;margin-top:66.6pt;width:123.1pt;height:601.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" stroked="f">
              <v:textbox>
                <w:txbxContent>
                  <w:p w14:paraId="30639A6E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0"/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Board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 xml:space="preserve"> </w:t>
                    </w:r>
                    <w:r w:rsidRPr="00A73D08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Members</w:t>
                    </w:r>
                  </w:p>
                  <w:p w14:paraId="78282C26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/>
                        <w:color w:val="000000"/>
                        <w:sz w:val="24"/>
                        <w:szCs w:val="24"/>
                      </w:rPr>
                      <w:t>Officers</w:t>
                    </w:r>
                  </w:p>
                  <w:p w14:paraId="3832A4DE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sz w:val="24"/>
                        <w:szCs w:val="24"/>
                        <w:u w:val="single"/>
                      </w:rPr>
                    </w:pPr>
                  </w:p>
                  <w:p w14:paraId="09EBA441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Mr. Don </w:t>
                    </w:r>
                    <w:proofErr w:type="spellStart"/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Bolia</w:t>
                    </w:r>
                    <w:proofErr w:type="spellEnd"/>
                  </w:p>
                  <w:p w14:paraId="30090FA8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Chair of the Authority</w:t>
                    </w:r>
                  </w:p>
                  <w:p w14:paraId="66AA62CA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14:paraId="319CD984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Peachtree Government Relations</w:t>
                    </w:r>
                  </w:p>
                  <w:p w14:paraId="695179A3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75B45680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2267691C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Cs/>
                        <w:sz w:val="18"/>
                        <w:szCs w:val="18"/>
                      </w:rPr>
                      <w:t>Mr. Kevin Gooch, Esq.</w:t>
                    </w: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14:paraId="74380D58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b/>
                        <w:bCs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Vice-Chair of the Authority</w:t>
                    </w:r>
                  </w:p>
                  <w:p w14:paraId="2564CF53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14:paraId="27725B6D" w14:textId="35802BDA" w:rsidR="00A73D08" w:rsidRPr="00A73D08" w:rsidRDefault="0090025F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Holland &amp; Knight</w:t>
                    </w:r>
                  </w:p>
                  <w:p w14:paraId="692A27E2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1148E74A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34DDC1B9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Ms. Miranda Mack McKenzie</w:t>
                    </w:r>
                  </w:p>
                  <w:p w14:paraId="3A5DA6C1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Secretary of the Authority</w:t>
                    </w:r>
                  </w:p>
                  <w:p w14:paraId="560057B7" w14:textId="6A20E531" w:rsidR="00A73D08" w:rsidRPr="00A73D08" w:rsidRDefault="00A73D08" w:rsidP="00DE74C8">
                    <w:pPr>
                      <w:spacing w:after="0" w:line="240" w:lineRule="auto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6631E643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235B8FED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Mr. Andrew Greenberg</w:t>
                    </w:r>
                  </w:p>
                  <w:p w14:paraId="0AAD4D0B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14:paraId="35715F96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Executive Director</w:t>
                    </w:r>
                  </w:p>
                  <w:p w14:paraId="596CC6FF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Georgia Game Developers Association</w:t>
                    </w:r>
                  </w:p>
                  <w:p w14:paraId="3D1B05BF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50B83372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459A8C0F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Ms. Kimberly Adams </w:t>
                    </w:r>
                  </w:p>
                  <w:p w14:paraId="54FBE7A6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14:paraId="2277D125" w14:textId="0528FEBA" w:rsidR="00A73D08" w:rsidRPr="006C69CE" w:rsidRDefault="006C69CE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6C69CE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VP, Diversity, Equity, and Inclusion at Papa John’s</w:t>
                    </w:r>
                  </w:p>
                  <w:p w14:paraId="699F38F4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1C58D18B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Sai Reddy </w:t>
                    </w:r>
                  </w:p>
                  <w:p w14:paraId="166B805D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14:paraId="35283279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622518C2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4433AB49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Rebekah Coblentz</w:t>
                    </w:r>
                  </w:p>
                  <w:p w14:paraId="0D3EDD13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14:paraId="3FB3D54E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Senior Property Manager </w:t>
                    </w:r>
                  </w:p>
                  <w:p w14:paraId="710ADC09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NAI Brannen Goddard</w:t>
                    </w:r>
                  </w:p>
                  <w:p w14:paraId="48A84925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14:paraId="7B0ADE4A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6AFEB285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Mr. James P. Monacell, Esq.</w:t>
                    </w:r>
                  </w:p>
                  <w:p w14:paraId="4813790C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Counsel to the Authority</w:t>
                    </w:r>
                  </w:p>
                  <w:p w14:paraId="2E17AE62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Smith, Gambrell &amp; Russell, LLP</w:t>
                    </w:r>
                  </w:p>
                  <w:p w14:paraId="5D89A417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color w:val="000000"/>
                        <w:sz w:val="18"/>
                        <w:szCs w:val="18"/>
                      </w:rPr>
                    </w:pPr>
                  </w:p>
                  <w:p w14:paraId="0468F2EE" w14:textId="77777777" w:rsidR="000F4FBF" w:rsidRPr="00C61F90" w:rsidRDefault="000F4FBF" w:rsidP="000F4FBF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5" behindDoc="0" locked="0" layoutInCell="1" allowOverlap="1" wp14:anchorId="7534EBC4" wp14:editId="0A45C46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70" name="Picture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318C632F" wp14:editId="71C5CBA7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pic="http://schemas.openxmlformats.org/drawingml/2006/picture" xmlns:a14="http://schemas.microsoft.com/office/drawing/2010/main" xmlns:a="http://schemas.openxmlformats.org/drawingml/2006/main">
          <w:pict w14:anchorId="6A28F508">
            <v:line id="Straight Connector 4" style="position:absolute;z-index:25166336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06889BE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"/>
          </w:pict>
        </mc:Fallback>
      </mc:AlternateContent>
    </w:r>
    <w:r w:rsidR="007D3AAE">
      <w:rPr>
        <w:noProof/>
      </w:rPr>
      <w:drawing>
        <wp:inline distT="0" distB="0" distL="0" distR="0" wp14:anchorId="1F221E4A" wp14:editId="4BF9145D">
          <wp:extent cx="1232300" cy="257175"/>
          <wp:effectExtent l="0" t="0" r="6350" b="0"/>
          <wp:docPr id="2" name="Picture 2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1128" cy="2590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B6610"/>
    <w:multiLevelType w:val="hybridMultilevel"/>
    <w:tmpl w:val="A3B8753C"/>
    <w:lvl w:ilvl="0" w:tplc="F28C832A">
      <w:start w:val="1"/>
      <w:numFmt w:val="lowerLetter"/>
      <w:lvlText w:val="%1."/>
      <w:lvlJc w:val="left"/>
      <w:pPr>
        <w:ind w:left="1800" w:hanging="360"/>
      </w:pPr>
    </w:lvl>
    <w:lvl w:ilvl="1" w:tplc="43AECB80">
      <w:start w:val="1"/>
      <w:numFmt w:val="lowerLetter"/>
      <w:lvlText w:val="%2."/>
      <w:lvlJc w:val="left"/>
      <w:pPr>
        <w:ind w:left="2520" w:hanging="360"/>
      </w:pPr>
    </w:lvl>
    <w:lvl w:ilvl="2" w:tplc="A9A4621C">
      <w:start w:val="1"/>
      <w:numFmt w:val="lowerRoman"/>
      <w:lvlText w:val="%3."/>
      <w:lvlJc w:val="right"/>
      <w:pPr>
        <w:ind w:left="3240" w:hanging="180"/>
      </w:pPr>
    </w:lvl>
    <w:lvl w:ilvl="3" w:tplc="532643F0">
      <w:start w:val="1"/>
      <w:numFmt w:val="decimal"/>
      <w:lvlText w:val="%4."/>
      <w:lvlJc w:val="left"/>
      <w:pPr>
        <w:ind w:left="3960" w:hanging="360"/>
      </w:pPr>
    </w:lvl>
    <w:lvl w:ilvl="4" w:tplc="DDC2FE6E">
      <w:start w:val="1"/>
      <w:numFmt w:val="lowerLetter"/>
      <w:lvlText w:val="%5."/>
      <w:lvlJc w:val="left"/>
      <w:pPr>
        <w:ind w:left="4680" w:hanging="360"/>
      </w:pPr>
    </w:lvl>
    <w:lvl w:ilvl="5" w:tplc="49D28846">
      <w:start w:val="1"/>
      <w:numFmt w:val="lowerRoman"/>
      <w:lvlText w:val="%6."/>
      <w:lvlJc w:val="right"/>
      <w:pPr>
        <w:ind w:left="5400" w:hanging="180"/>
      </w:pPr>
    </w:lvl>
    <w:lvl w:ilvl="6" w:tplc="4E5ECAEA">
      <w:start w:val="1"/>
      <w:numFmt w:val="decimal"/>
      <w:lvlText w:val="%7."/>
      <w:lvlJc w:val="left"/>
      <w:pPr>
        <w:ind w:left="6120" w:hanging="360"/>
      </w:pPr>
    </w:lvl>
    <w:lvl w:ilvl="7" w:tplc="0AA820F8">
      <w:start w:val="1"/>
      <w:numFmt w:val="lowerLetter"/>
      <w:lvlText w:val="%8."/>
      <w:lvlJc w:val="left"/>
      <w:pPr>
        <w:ind w:left="6840" w:hanging="360"/>
      </w:pPr>
    </w:lvl>
    <w:lvl w:ilvl="8" w:tplc="2D02F93C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4485E51"/>
    <w:multiLevelType w:val="hybridMultilevel"/>
    <w:tmpl w:val="4B7C63F0"/>
    <w:lvl w:ilvl="0" w:tplc="44FAA510">
      <w:start w:val="1"/>
      <w:numFmt w:val="lowerLetter"/>
      <w:lvlText w:val="%1."/>
      <w:lvlJc w:val="left"/>
      <w:pPr>
        <w:ind w:left="1890" w:hanging="360"/>
      </w:pPr>
      <w:rPr>
        <w:rFonts w:ascii="Times New Roman" w:eastAsiaTheme="minorHAnsi" w:hAnsi="Times New Roman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" w15:restartNumberingAfterBreak="0">
    <w:nsid w:val="04BA7797"/>
    <w:multiLevelType w:val="hybridMultilevel"/>
    <w:tmpl w:val="388CE01E"/>
    <w:lvl w:ilvl="0" w:tplc="954029BC">
      <w:start w:val="1"/>
      <w:numFmt w:val="lowerLetter"/>
      <w:lvlText w:val="%1."/>
      <w:lvlJc w:val="left"/>
      <w:pPr>
        <w:ind w:left="720" w:hanging="360"/>
      </w:pPr>
    </w:lvl>
    <w:lvl w:ilvl="1" w:tplc="57BAF9F0">
      <w:start w:val="1"/>
      <w:numFmt w:val="lowerLetter"/>
      <w:lvlText w:val="%2."/>
      <w:lvlJc w:val="left"/>
      <w:pPr>
        <w:ind w:left="1440" w:hanging="360"/>
      </w:pPr>
    </w:lvl>
    <w:lvl w:ilvl="2" w:tplc="02E8F228">
      <w:start w:val="1"/>
      <w:numFmt w:val="lowerRoman"/>
      <w:lvlText w:val="%3."/>
      <w:lvlJc w:val="right"/>
      <w:pPr>
        <w:ind w:left="2160" w:hanging="180"/>
      </w:pPr>
    </w:lvl>
    <w:lvl w:ilvl="3" w:tplc="7BC6BCF4">
      <w:start w:val="1"/>
      <w:numFmt w:val="decimal"/>
      <w:lvlText w:val="%4."/>
      <w:lvlJc w:val="left"/>
      <w:pPr>
        <w:ind w:left="2880" w:hanging="360"/>
      </w:pPr>
    </w:lvl>
    <w:lvl w:ilvl="4" w:tplc="842C3658">
      <w:start w:val="1"/>
      <w:numFmt w:val="lowerLetter"/>
      <w:lvlText w:val="%5."/>
      <w:lvlJc w:val="left"/>
      <w:pPr>
        <w:ind w:left="3600" w:hanging="360"/>
      </w:pPr>
    </w:lvl>
    <w:lvl w:ilvl="5" w:tplc="48D81EB8">
      <w:start w:val="1"/>
      <w:numFmt w:val="lowerRoman"/>
      <w:lvlText w:val="%6."/>
      <w:lvlJc w:val="right"/>
      <w:pPr>
        <w:ind w:left="4320" w:hanging="180"/>
      </w:pPr>
    </w:lvl>
    <w:lvl w:ilvl="6" w:tplc="EFA04E4E">
      <w:start w:val="1"/>
      <w:numFmt w:val="decimal"/>
      <w:lvlText w:val="%7."/>
      <w:lvlJc w:val="left"/>
      <w:pPr>
        <w:ind w:left="5040" w:hanging="360"/>
      </w:pPr>
    </w:lvl>
    <w:lvl w:ilvl="7" w:tplc="6560A072">
      <w:start w:val="1"/>
      <w:numFmt w:val="lowerLetter"/>
      <w:lvlText w:val="%8."/>
      <w:lvlJc w:val="left"/>
      <w:pPr>
        <w:ind w:left="5760" w:hanging="360"/>
      </w:pPr>
    </w:lvl>
    <w:lvl w:ilvl="8" w:tplc="C7BC27E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D46E5F"/>
    <w:multiLevelType w:val="hybridMultilevel"/>
    <w:tmpl w:val="3A74C57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 w15:restartNumberingAfterBreak="0">
    <w:nsid w:val="0B3C2518"/>
    <w:multiLevelType w:val="hybridMultilevel"/>
    <w:tmpl w:val="6A62B63E"/>
    <w:lvl w:ilvl="0" w:tplc="8ACE76EE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ECCCDFE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F805FC8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0F1CF74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8998112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0CEC6AC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62A4AD60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E1F8A5B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7CF2AE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017F75"/>
    <w:multiLevelType w:val="hybridMultilevel"/>
    <w:tmpl w:val="1A546D34"/>
    <w:lvl w:ilvl="0" w:tplc="C91E0250">
      <w:start w:val="1"/>
      <w:numFmt w:val="upperRoman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3720377A">
      <w:start w:val="1"/>
      <w:numFmt w:val="lowerRoman"/>
      <w:lvlText w:val="%3."/>
      <w:lvlJc w:val="right"/>
      <w:pPr>
        <w:ind w:left="2160" w:hanging="180"/>
      </w:pPr>
    </w:lvl>
    <w:lvl w:ilvl="3" w:tplc="C052A71E">
      <w:start w:val="1"/>
      <w:numFmt w:val="decimal"/>
      <w:lvlText w:val="%4."/>
      <w:lvlJc w:val="left"/>
      <w:pPr>
        <w:ind w:left="2880" w:hanging="360"/>
      </w:pPr>
    </w:lvl>
    <w:lvl w:ilvl="4" w:tplc="B222587A">
      <w:start w:val="1"/>
      <w:numFmt w:val="lowerLetter"/>
      <w:lvlText w:val="%5."/>
      <w:lvlJc w:val="left"/>
      <w:pPr>
        <w:ind w:left="3600" w:hanging="360"/>
      </w:pPr>
    </w:lvl>
    <w:lvl w:ilvl="5" w:tplc="BE74DA62">
      <w:start w:val="1"/>
      <w:numFmt w:val="lowerRoman"/>
      <w:lvlText w:val="%6."/>
      <w:lvlJc w:val="right"/>
      <w:pPr>
        <w:ind w:left="4320" w:hanging="180"/>
      </w:pPr>
    </w:lvl>
    <w:lvl w:ilvl="6" w:tplc="74623520">
      <w:start w:val="1"/>
      <w:numFmt w:val="decimal"/>
      <w:lvlText w:val="%7."/>
      <w:lvlJc w:val="left"/>
      <w:pPr>
        <w:ind w:left="5040" w:hanging="360"/>
      </w:pPr>
    </w:lvl>
    <w:lvl w:ilvl="7" w:tplc="6B46E858">
      <w:start w:val="1"/>
      <w:numFmt w:val="lowerLetter"/>
      <w:lvlText w:val="%8."/>
      <w:lvlJc w:val="left"/>
      <w:pPr>
        <w:ind w:left="5760" w:hanging="360"/>
      </w:pPr>
    </w:lvl>
    <w:lvl w:ilvl="8" w:tplc="3F32ABA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300AE1"/>
    <w:multiLevelType w:val="hybridMultilevel"/>
    <w:tmpl w:val="1E4216D6"/>
    <w:lvl w:ilvl="0" w:tplc="8812A43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3DA2E46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922A698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C0A8696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A1F6D78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71E818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2982A6D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15F2504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52CAA4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1BA48A4"/>
    <w:multiLevelType w:val="hybridMultilevel"/>
    <w:tmpl w:val="94BED21E"/>
    <w:lvl w:ilvl="0" w:tplc="504E15CC">
      <w:start w:val="1"/>
      <w:numFmt w:val="upperRoman"/>
      <w:lvlText w:val="%1."/>
      <w:lvlJc w:val="left"/>
      <w:pPr>
        <w:ind w:left="1080" w:hanging="720"/>
      </w:pPr>
      <w:rPr>
        <w:rFonts w:eastAsiaTheme="minorHAnsi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1C4ED2"/>
    <w:multiLevelType w:val="hybridMultilevel"/>
    <w:tmpl w:val="C174F47A"/>
    <w:lvl w:ilvl="0" w:tplc="845C3CAE">
      <w:start w:val="1"/>
      <w:numFmt w:val="lowerLetter"/>
      <w:lvlText w:val="%1."/>
      <w:lvlJc w:val="left"/>
      <w:pPr>
        <w:ind w:left="198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9" w15:restartNumberingAfterBreak="0">
    <w:nsid w:val="14B513C9"/>
    <w:multiLevelType w:val="hybridMultilevel"/>
    <w:tmpl w:val="59F8D26A"/>
    <w:lvl w:ilvl="0" w:tplc="E78A5D0A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C598EC8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D9CEFCE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6DF8460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63B8226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BE69308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476423C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E1340ED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79C260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6696A7D"/>
    <w:multiLevelType w:val="hybridMultilevel"/>
    <w:tmpl w:val="F4FCEEAC"/>
    <w:lvl w:ilvl="0" w:tplc="524484E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BD2E103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772F4D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DEB0B092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7F685F0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EEE20A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00B8D38A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07A22D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5C0C24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68A7045"/>
    <w:multiLevelType w:val="hybridMultilevel"/>
    <w:tmpl w:val="A0BCB35C"/>
    <w:lvl w:ilvl="0" w:tplc="0456B1B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1E646A0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0129D3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C1F0C0D8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B858B23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8C6A12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8CCAB3B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FFEA3A9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13EF3C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83B573E"/>
    <w:multiLevelType w:val="hybridMultilevel"/>
    <w:tmpl w:val="4E207878"/>
    <w:lvl w:ilvl="0" w:tplc="2B14FCB2">
      <w:start w:val="3"/>
      <w:numFmt w:val="upperRoman"/>
      <w:lvlText w:val="%1."/>
      <w:lvlJc w:val="left"/>
      <w:pPr>
        <w:ind w:left="720" w:hanging="360"/>
      </w:pPr>
    </w:lvl>
    <w:lvl w:ilvl="1" w:tplc="E5966FAC">
      <w:start w:val="1"/>
      <w:numFmt w:val="lowerLetter"/>
      <w:lvlText w:val="%2."/>
      <w:lvlJc w:val="left"/>
      <w:pPr>
        <w:ind w:left="1440" w:hanging="360"/>
      </w:pPr>
    </w:lvl>
    <w:lvl w:ilvl="2" w:tplc="930E0DFE">
      <w:start w:val="1"/>
      <w:numFmt w:val="lowerRoman"/>
      <w:lvlText w:val="%3."/>
      <w:lvlJc w:val="right"/>
      <w:pPr>
        <w:ind w:left="2160" w:hanging="180"/>
      </w:pPr>
    </w:lvl>
    <w:lvl w:ilvl="3" w:tplc="214A7160">
      <w:start w:val="1"/>
      <w:numFmt w:val="decimal"/>
      <w:lvlText w:val="%4."/>
      <w:lvlJc w:val="left"/>
      <w:pPr>
        <w:ind w:left="2880" w:hanging="360"/>
      </w:pPr>
    </w:lvl>
    <w:lvl w:ilvl="4" w:tplc="13C259C2">
      <w:start w:val="1"/>
      <w:numFmt w:val="lowerLetter"/>
      <w:lvlText w:val="%5."/>
      <w:lvlJc w:val="left"/>
      <w:pPr>
        <w:ind w:left="3600" w:hanging="360"/>
      </w:pPr>
    </w:lvl>
    <w:lvl w:ilvl="5" w:tplc="E8943DC6">
      <w:start w:val="1"/>
      <w:numFmt w:val="lowerRoman"/>
      <w:lvlText w:val="%6."/>
      <w:lvlJc w:val="right"/>
      <w:pPr>
        <w:ind w:left="4320" w:hanging="180"/>
      </w:pPr>
    </w:lvl>
    <w:lvl w:ilvl="6" w:tplc="335A57E4">
      <w:start w:val="1"/>
      <w:numFmt w:val="decimal"/>
      <w:lvlText w:val="%7."/>
      <w:lvlJc w:val="left"/>
      <w:pPr>
        <w:ind w:left="5040" w:hanging="360"/>
      </w:pPr>
    </w:lvl>
    <w:lvl w:ilvl="7" w:tplc="27F89B8C">
      <w:start w:val="1"/>
      <w:numFmt w:val="lowerLetter"/>
      <w:lvlText w:val="%8."/>
      <w:lvlJc w:val="left"/>
      <w:pPr>
        <w:ind w:left="5760" w:hanging="360"/>
      </w:pPr>
    </w:lvl>
    <w:lvl w:ilvl="8" w:tplc="D13A2C82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A5724D"/>
    <w:multiLevelType w:val="hybridMultilevel"/>
    <w:tmpl w:val="A13E74A4"/>
    <w:lvl w:ilvl="0" w:tplc="19F42368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B4D00D5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50A2D1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2FB2382E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AAD086C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F4A433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91E211DC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A864B30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61C303E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0910FC8"/>
    <w:multiLevelType w:val="hybridMultilevel"/>
    <w:tmpl w:val="FFFFFFFF"/>
    <w:lvl w:ilvl="0" w:tplc="280227A8">
      <w:start w:val="3"/>
      <w:numFmt w:val="upperRoman"/>
      <w:lvlText w:val="%1."/>
      <w:lvlJc w:val="left"/>
      <w:pPr>
        <w:ind w:left="720" w:hanging="360"/>
      </w:pPr>
    </w:lvl>
    <w:lvl w:ilvl="1" w:tplc="DEC6F196">
      <w:start w:val="1"/>
      <w:numFmt w:val="lowerLetter"/>
      <w:lvlText w:val="%2."/>
      <w:lvlJc w:val="left"/>
      <w:pPr>
        <w:ind w:left="1440" w:hanging="360"/>
      </w:pPr>
    </w:lvl>
    <w:lvl w:ilvl="2" w:tplc="BB60DD32">
      <w:start w:val="1"/>
      <w:numFmt w:val="lowerRoman"/>
      <w:lvlText w:val="%3."/>
      <w:lvlJc w:val="right"/>
      <w:pPr>
        <w:ind w:left="2160" w:hanging="180"/>
      </w:pPr>
    </w:lvl>
    <w:lvl w:ilvl="3" w:tplc="43F47356">
      <w:start w:val="1"/>
      <w:numFmt w:val="decimal"/>
      <w:lvlText w:val="%4."/>
      <w:lvlJc w:val="left"/>
      <w:pPr>
        <w:ind w:left="2880" w:hanging="360"/>
      </w:pPr>
    </w:lvl>
    <w:lvl w:ilvl="4" w:tplc="1A660856">
      <w:start w:val="1"/>
      <w:numFmt w:val="lowerLetter"/>
      <w:lvlText w:val="%5."/>
      <w:lvlJc w:val="left"/>
      <w:pPr>
        <w:ind w:left="3600" w:hanging="360"/>
      </w:pPr>
    </w:lvl>
    <w:lvl w:ilvl="5" w:tplc="422E5808">
      <w:start w:val="1"/>
      <w:numFmt w:val="lowerRoman"/>
      <w:lvlText w:val="%6."/>
      <w:lvlJc w:val="right"/>
      <w:pPr>
        <w:ind w:left="4320" w:hanging="180"/>
      </w:pPr>
    </w:lvl>
    <w:lvl w:ilvl="6" w:tplc="82CE931E">
      <w:start w:val="1"/>
      <w:numFmt w:val="decimal"/>
      <w:lvlText w:val="%7."/>
      <w:lvlJc w:val="left"/>
      <w:pPr>
        <w:ind w:left="5040" w:hanging="360"/>
      </w:pPr>
    </w:lvl>
    <w:lvl w:ilvl="7" w:tplc="92C659B8">
      <w:start w:val="1"/>
      <w:numFmt w:val="lowerLetter"/>
      <w:lvlText w:val="%8."/>
      <w:lvlJc w:val="left"/>
      <w:pPr>
        <w:ind w:left="5760" w:hanging="360"/>
      </w:pPr>
    </w:lvl>
    <w:lvl w:ilvl="8" w:tplc="54B03946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6C63BB"/>
    <w:multiLevelType w:val="hybridMultilevel"/>
    <w:tmpl w:val="85FEF8F6"/>
    <w:lvl w:ilvl="0" w:tplc="CEBC8828">
      <w:start w:val="1"/>
      <w:numFmt w:val="upperRoman"/>
      <w:lvlText w:val="%1."/>
      <w:lvlJc w:val="left"/>
      <w:pPr>
        <w:ind w:left="2880" w:hanging="720"/>
      </w:pPr>
      <w:rPr>
        <w:rFonts w:hint="default"/>
        <w:b/>
      </w:rPr>
    </w:lvl>
    <w:lvl w:ilvl="1" w:tplc="779C0126">
      <w:start w:val="1"/>
      <w:numFmt w:val="lowerLetter"/>
      <w:lvlText w:val="%2."/>
      <w:lvlJc w:val="left"/>
      <w:pPr>
        <w:ind w:left="3330" w:hanging="360"/>
      </w:pPr>
      <w:rPr>
        <w:rFonts w:ascii="Times New Roman" w:eastAsiaTheme="minorHAnsi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4944" w:hanging="180"/>
      </w:pPr>
    </w:lvl>
    <w:lvl w:ilvl="3" w:tplc="0409000F" w:tentative="1">
      <w:start w:val="1"/>
      <w:numFmt w:val="decimal"/>
      <w:lvlText w:val="%4."/>
      <w:lvlJc w:val="left"/>
      <w:pPr>
        <w:ind w:left="5664" w:hanging="360"/>
      </w:pPr>
    </w:lvl>
    <w:lvl w:ilvl="4" w:tplc="04090019" w:tentative="1">
      <w:start w:val="1"/>
      <w:numFmt w:val="lowerLetter"/>
      <w:lvlText w:val="%5."/>
      <w:lvlJc w:val="left"/>
      <w:pPr>
        <w:ind w:left="6384" w:hanging="360"/>
      </w:pPr>
    </w:lvl>
    <w:lvl w:ilvl="5" w:tplc="0409001B" w:tentative="1">
      <w:start w:val="1"/>
      <w:numFmt w:val="lowerRoman"/>
      <w:lvlText w:val="%6."/>
      <w:lvlJc w:val="right"/>
      <w:pPr>
        <w:ind w:left="7104" w:hanging="180"/>
      </w:pPr>
    </w:lvl>
    <w:lvl w:ilvl="6" w:tplc="0409000F" w:tentative="1">
      <w:start w:val="1"/>
      <w:numFmt w:val="decimal"/>
      <w:lvlText w:val="%7."/>
      <w:lvlJc w:val="left"/>
      <w:pPr>
        <w:ind w:left="7824" w:hanging="360"/>
      </w:pPr>
    </w:lvl>
    <w:lvl w:ilvl="7" w:tplc="04090019" w:tentative="1">
      <w:start w:val="1"/>
      <w:numFmt w:val="lowerLetter"/>
      <w:lvlText w:val="%8."/>
      <w:lvlJc w:val="left"/>
      <w:pPr>
        <w:ind w:left="8544" w:hanging="360"/>
      </w:pPr>
    </w:lvl>
    <w:lvl w:ilvl="8" w:tplc="0409001B" w:tentative="1">
      <w:start w:val="1"/>
      <w:numFmt w:val="lowerRoman"/>
      <w:lvlText w:val="%9."/>
      <w:lvlJc w:val="right"/>
      <w:pPr>
        <w:ind w:left="9264" w:hanging="180"/>
      </w:pPr>
    </w:lvl>
  </w:abstractNum>
  <w:abstractNum w:abstractNumId="16" w15:restartNumberingAfterBreak="0">
    <w:nsid w:val="26AB2E36"/>
    <w:multiLevelType w:val="hybridMultilevel"/>
    <w:tmpl w:val="5302D358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17" w15:restartNumberingAfterBreak="0">
    <w:nsid w:val="28561AAD"/>
    <w:multiLevelType w:val="hybridMultilevel"/>
    <w:tmpl w:val="2BD8756C"/>
    <w:lvl w:ilvl="0" w:tplc="0A84E18A">
      <w:start w:val="5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11C641EE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A458640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FE4084DA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006ECF6E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4394E886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1CEAA608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0ECE32A2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E6920AE4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EFD6B2E"/>
    <w:multiLevelType w:val="hybridMultilevel"/>
    <w:tmpl w:val="214CAE46"/>
    <w:lvl w:ilvl="0" w:tplc="4184B0AA">
      <w:start w:val="1"/>
      <w:numFmt w:val="lowerLetter"/>
      <w:lvlText w:val="%1."/>
      <w:lvlJc w:val="left"/>
      <w:pPr>
        <w:ind w:left="720" w:hanging="360"/>
      </w:pPr>
    </w:lvl>
    <w:lvl w:ilvl="1" w:tplc="E07C7C28">
      <w:start w:val="1"/>
      <w:numFmt w:val="lowerLetter"/>
      <w:lvlText w:val="%2."/>
      <w:lvlJc w:val="left"/>
      <w:pPr>
        <w:ind w:left="1440" w:hanging="360"/>
      </w:pPr>
    </w:lvl>
    <w:lvl w:ilvl="2" w:tplc="8BFCB7C0">
      <w:start w:val="1"/>
      <w:numFmt w:val="lowerRoman"/>
      <w:lvlText w:val="%3."/>
      <w:lvlJc w:val="right"/>
      <w:pPr>
        <w:ind w:left="2160" w:hanging="180"/>
      </w:pPr>
    </w:lvl>
    <w:lvl w:ilvl="3" w:tplc="D452F892">
      <w:start w:val="1"/>
      <w:numFmt w:val="decimal"/>
      <w:lvlText w:val="%4."/>
      <w:lvlJc w:val="left"/>
      <w:pPr>
        <w:ind w:left="2880" w:hanging="360"/>
      </w:pPr>
    </w:lvl>
    <w:lvl w:ilvl="4" w:tplc="89AAE4F6">
      <w:start w:val="1"/>
      <w:numFmt w:val="lowerLetter"/>
      <w:lvlText w:val="%5."/>
      <w:lvlJc w:val="left"/>
      <w:pPr>
        <w:ind w:left="3600" w:hanging="360"/>
      </w:pPr>
    </w:lvl>
    <w:lvl w:ilvl="5" w:tplc="6C764C42">
      <w:start w:val="1"/>
      <w:numFmt w:val="lowerRoman"/>
      <w:lvlText w:val="%6."/>
      <w:lvlJc w:val="right"/>
      <w:pPr>
        <w:ind w:left="4320" w:hanging="180"/>
      </w:pPr>
    </w:lvl>
    <w:lvl w:ilvl="6" w:tplc="FACAB34A">
      <w:start w:val="1"/>
      <w:numFmt w:val="decimal"/>
      <w:lvlText w:val="%7."/>
      <w:lvlJc w:val="left"/>
      <w:pPr>
        <w:ind w:left="5040" w:hanging="360"/>
      </w:pPr>
    </w:lvl>
    <w:lvl w:ilvl="7" w:tplc="92CC45AC">
      <w:start w:val="1"/>
      <w:numFmt w:val="lowerLetter"/>
      <w:lvlText w:val="%8."/>
      <w:lvlJc w:val="left"/>
      <w:pPr>
        <w:ind w:left="5760" w:hanging="360"/>
      </w:pPr>
    </w:lvl>
    <w:lvl w:ilvl="8" w:tplc="6E7C004E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F91CA4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20" w15:restartNumberingAfterBreak="0">
    <w:nsid w:val="34C22ADF"/>
    <w:multiLevelType w:val="hybridMultilevel"/>
    <w:tmpl w:val="9FC82D46"/>
    <w:lvl w:ilvl="0" w:tplc="911C43DC">
      <w:start w:val="6"/>
      <w:numFmt w:val="lowerLetter"/>
      <w:lvlText w:val="%1."/>
      <w:lvlJc w:val="left"/>
      <w:pPr>
        <w:ind w:left="27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99" w:hanging="360"/>
      </w:pPr>
    </w:lvl>
    <w:lvl w:ilvl="2" w:tplc="0409001B" w:tentative="1">
      <w:start w:val="1"/>
      <w:numFmt w:val="lowerRoman"/>
      <w:lvlText w:val="%3."/>
      <w:lvlJc w:val="right"/>
      <w:pPr>
        <w:ind w:left="4219" w:hanging="180"/>
      </w:pPr>
    </w:lvl>
    <w:lvl w:ilvl="3" w:tplc="0409000F" w:tentative="1">
      <w:start w:val="1"/>
      <w:numFmt w:val="decimal"/>
      <w:lvlText w:val="%4."/>
      <w:lvlJc w:val="left"/>
      <w:pPr>
        <w:ind w:left="4939" w:hanging="360"/>
      </w:pPr>
    </w:lvl>
    <w:lvl w:ilvl="4" w:tplc="04090019" w:tentative="1">
      <w:start w:val="1"/>
      <w:numFmt w:val="lowerLetter"/>
      <w:lvlText w:val="%5."/>
      <w:lvlJc w:val="left"/>
      <w:pPr>
        <w:ind w:left="5659" w:hanging="360"/>
      </w:pPr>
    </w:lvl>
    <w:lvl w:ilvl="5" w:tplc="0409001B" w:tentative="1">
      <w:start w:val="1"/>
      <w:numFmt w:val="lowerRoman"/>
      <w:lvlText w:val="%6."/>
      <w:lvlJc w:val="right"/>
      <w:pPr>
        <w:ind w:left="6379" w:hanging="180"/>
      </w:pPr>
    </w:lvl>
    <w:lvl w:ilvl="6" w:tplc="0409000F" w:tentative="1">
      <w:start w:val="1"/>
      <w:numFmt w:val="decimal"/>
      <w:lvlText w:val="%7."/>
      <w:lvlJc w:val="left"/>
      <w:pPr>
        <w:ind w:left="7099" w:hanging="360"/>
      </w:pPr>
    </w:lvl>
    <w:lvl w:ilvl="7" w:tplc="04090019" w:tentative="1">
      <w:start w:val="1"/>
      <w:numFmt w:val="lowerLetter"/>
      <w:lvlText w:val="%8."/>
      <w:lvlJc w:val="left"/>
      <w:pPr>
        <w:ind w:left="7819" w:hanging="360"/>
      </w:pPr>
    </w:lvl>
    <w:lvl w:ilvl="8" w:tplc="0409001B" w:tentative="1">
      <w:start w:val="1"/>
      <w:numFmt w:val="lowerRoman"/>
      <w:lvlText w:val="%9."/>
      <w:lvlJc w:val="right"/>
      <w:pPr>
        <w:ind w:left="8539" w:hanging="180"/>
      </w:pPr>
    </w:lvl>
  </w:abstractNum>
  <w:abstractNum w:abstractNumId="21" w15:restartNumberingAfterBreak="0">
    <w:nsid w:val="375F779A"/>
    <w:multiLevelType w:val="hybridMultilevel"/>
    <w:tmpl w:val="458ECBB8"/>
    <w:lvl w:ilvl="0" w:tplc="431051FA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479C8BE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014D2F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DEFCE690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C268B8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F2A00A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318EA30A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361428C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37A912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1517D6F"/>
    <w:multiLevelType w:val="hybridMultilevel"/>
    <w:tmpl w:val="DB7E2940"/>
    <w:lvl w:ilvl="0" w:tplc="0B96CD4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96327A42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B4A84844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BBCAC0BA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4A0649B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DE248788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0BEEFE88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5720E244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F2508E52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15653D2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24" w15:restartNumberingAfterBreak="0">
    <w:nsid w:val="45760E4F"/>
    <w:multiLevelType w:val="hybridMultilevel"/>
    <w:tmpl w:val="2C6A5848"/>
    <w:lvl w:ilvl="0" w:tplc="13B671FC">
      <w:start w:val="1"/>
      <w:numFmt w:val="lowerLetter"/>
      <w:lvlText w:val="%1.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25" w15:restartNumberingAfterBreak="0">
    <w:nsid w:val="46171736"/>
    <w:multiLevelType w:val="hybridMultilevel"/>
    <w:tmpl w:val="35148B64"/>
    <w:lvl w:ilvl="0" w:tplc="FD02FC5E">
      <w:start w:val="1"/>
      <w:numFmt w:val="lowerLetter"/>
      <w:lvlText w:val="%1."/>
      <w:lvlJc w:val="left"/>
      <w:pPr>
        <w:ind w:left="720" w:hanging="360"/>
      </w:pPr>
    </w:lvl>
    <w:lvl w:ilvl="1" w:tplc="64D6F6D0">
      <w:start w:val="1"/>
      <w:numFmt w:val="lowerLetter"/>
      <w:lvlText w:val="%2."/>
      <w:lvlJc w:val="left"/>
      <w:pPr>
        <w:ind w:left="1440" w:hanging="360"/>
      </w:pPr>
    </w:lvl>
    <w:lvl w:ilvl="2" w:tplc="484AC586">
      <w:start w:val="1"/>
      <w:numFmt w:val="lowerRoman"/>
      <w:lvlText w:val="%3."/>
      <w:lvlJc w:val="right"/>
      <w:pPr>
        <w:ind w:left="2160" w:hanging="180"/>
      </w:pPr>
    </w:lvl>
    <w:lvl w:ilvl="3" w:tplc="396A04E8">
      <w:start w:val="1"/>
      <w:numFmt w:val="decimal"/>
      <w:lvlText w:val="%4."/>
      <w:lvlJc w:val="left"/>
      <w:pPr>
        <w:ind w:left="2880" w:hanging="360"/>
      </w:pPr>
    </w:lvl>
    <w:lvl w:ilvl="4" w:tplc="90221232">
      <w:start w:val="1"/>
      <w:numFmt w:val="lowerLetter"/>
      <w:lvlText w:val="%5."/>
      <w:lvlJc w:val="left"/>
      <w:pPr>
        <w:ind w:left="3600" w:hanging="360"/>
      </w:pPr>
    </w:lvl>
    <w:lvl w:ilvl="5" w:tplc="6B180030">
      <w:start w:val="1"/>
      <w:numFmt w:val="lowerRoman"/>
      <w:lvlText w:val="%6."/>
      <w:lvlJc w:val="right"/>
      <w:pPr>
        <w:ind w:left="4320" w:hanging="180"/>
      </w:pPr>
    </w:lvl>
    <w:lvl w:ilvl="6" w:tplc="7AA0C67C">
      <w:start w:val="1"/>
      <w:numFmt w:val="decimal"/>
      <w:lvlText w:val="%7."/>
      <w:lvlJc w:val="left"/>
      <w:pPr>
        <w:ind w:left="5040" w:hanging="360"/>
      </w:pPr>
    </w:lvl>
    <w:lvl w:ilvl="7" w:tplc="29FACA10">
      <w:start w:val="1"/>
      <w:numFmt w:val="lowerLetter"/>
      <w:lvlText w:val="%8."/>
      <w:lvlJc w:val="left"/>
      <w:pPr>
        <w:ind w:left="5760" w:hanging="360"/>
      </w:pPr>
    </w:lvl>
    <w:lvl w:ilvl="8" w:tplc="72F21242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E8737D"/>
    <w:multiLevelType w:val="hybridMultilevel"/>
    <w:tmpl w:val="FFFFFFFF"/>
    <w:lvl w:ilvl="0" w:tplc="C6A67370">
      <w:start w:val="1"/>
      <w:numFmt w:val="lowerLetter"/>
      <w:lvlText w:val="%1."/>
      <w:lvlJc w:val="left"/>
      <w:pPr>
        <w:ind w:left="720" w:hanging="360"/>
      </w:pPr>
    </w:lvl>
    <w:lvl w:ilvl="1" w:tplc="04464348">
      <w:start w:val="1"/>
      <w:numFmt w:val="lowerLetter"/>
      <w:lvlText w:val="%2."/>
      <w:lvlJc w:val="left"/>
      <w:pPr>
        <w:ind w:left="1440" w:hanging="360"/>
      </w:pPr>
    </w:lvl>
    <w:lvl w:ilvl="2" w:tplc="ABE01E04">
      <w:start w:val="1"/>
      <w:numFmt w:val="lowerRoman"/>
      <w:lvlText w:val="%3."/>
      <w:lvlJc w:val="right"/>
      <w:pPr>
        <w:ind w:left="2160" w:hanging="180"/>
      </w:pPr>
    </w:lvl>
    <w:lvl w:ilvl="3" w:tplc="E182ECC6">
      <w:start w:val="1"/>
      <w:numFmt w:val="decimal"/>
      <w:lvlText w:val="%4."/>
      <w:lvlJc w:val="left"/>
      <w:pPr>
        <w:ind w:left="2880" w:hanging="360"/>
      </w:pPr>
    </w:lvl>
    <w:lvl w:ilvl="4" w:tplc="1660C0E4">
      <w:start w:val="1"/>
      <w:numFmt w:val="lowerLetter"/>
      <w:lvlText w:val="%5."/>
      <w:lvlJc w:val="left"/>
      <w:pPr>
        <w:ind w:left="3600" w:hanging="360"/>
      </w:pPr>
    </w:lvl>
    <w:lvl w:ilvl="5" w:tplc="8F46D998">
      <w:start w:val="1"/>
      <w:numFmt w:val="lowerRoman"/>
      <w:lvlText w:val="%6."/>
      <w:lvlJc w:val="right"/>
      <w:pPr>
        <w:ind w:left="4320" w:hanging="180"/>
      </w:pPr>
    </w:lvl>
    <w:lvl w:ilvl="6" w:tplc="4F76E040">
      <w:start w:val="1"/>
      <w:numFmt w:val="decimal"/>
      <w:lvlText w:val="%7."/>
      <w:lvlJc w:val="left"/>
      <w:pPr>
        <w:ind w:left="5040" w:hanging="360"/>
      </w:pPr>
    </w:lvl>
    <w:lvl w:ilvl="7" w:tplc="BCB639B2">
      <w:start w:val="1"/>
      <w:numFmt w:val="lowerLetter"/>
      <w:lvlText w:val="%8."/>
      <w:lvlJc w:val="left"/>
      <w:pPr>
        <w:ind w:left="5760" w:hanging="360"/>
      </w:pPr>
    </w:lvl>
    <w:lvl w:ilvl="8" w:tplc="CB4A4EDC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B2B00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153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28" w15:restartNumberingAfterBreak="0">
    <w:nsid w:val="4E21121D"/>
    <w:multiLevelType w:val="hybridMultilevel"/>
    <w:tmpl w:val="453A2FF8"/>
    <w:lvl w:ilvl="0" w:tplc="6C0094B8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D348124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C22E08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7700D002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991066C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472DEAC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2FF8A4E4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3104D2A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B541730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2652FCC"/>
    <w:multiLevelType w:val="hybridMultilevel"/>
    <w:tmpl w:val="E25A270E"/>
    <w:lvl w:ilvl="0" w:tplc="CA3610AA">
      <w:start w:val="3"/>
      <w:numFmt w:val="upperRoman"/>
      <w:lvlText w:val="%1."/>
      <w:lvlJc w:val="left"/>
      <w:pPr>
        <w:ind w:left="720" w:hanging="360"/>
      </w:pPr>
    </w:lvl>
    <w:lvl w:ilvl="1" w:tplc="D152E236">
      <w:start w:val="1"/>
      <w:numFmt w:val="lowerLetter"/>
      <w:lvlText w:val="%2."/>
      <w:lvlJc w:val="left"/>
      <w:pPr>
        <w:ind w:left="1440" w:hanging="360"/>
      </w:pPr>
    </w:lvl>
    <w:lvl w:ilvl="2" w:tplc="EF88E9EC">
      <w:start w:val="1"/>
      <w:numFmt w:val="lowerRoman"/>
      <w:lvlText w:val="%3."/>
      <w:lvlJc w:val="right"/>
      <w:pPr>
        <w:ind w:left="2160" w:hanging="180"/>
      </w:pPr>
    </w:lvl>
    <w:lvl w:ilvl="3" w:tplc="AF4EAE68">
      <w:start w:val="1"/>
      <w:numFmt w:val="decimal"/>
      <w:lvlText w:val="%4."/>
      <w:lvlJc w:val="left"/>
      <w:pPr>
        <w:ind w:left="2880" w:hanging="360"/>
      </w:pPr>
    </w:lvl>
    <w:lvl w:ilvl="4" w:tplc="491E7476">
      <w:start w:val="1"/>
      <w:numFmt w:val="lowerLetter"/>
      <w:lvlText w:val="%5."/>
      <w:lvlJc w:val="left"/>
      <w:pPr>
        <w:ind w:left="3600" w:hanging="360"/>
      </w:pPr>
    </w:lvl>
    <w:lvl w:ilvl="5" w:tplc="6C80C706">
      <w:start w:val="1"/>
      <w:numFmt w:val="lowerRoman"/>
      <w:lvlText w:val="%6."/>
      <w:lvlJc w:val="right"/>
      <w:pPr>
        <w:ind w:left="4320" w:hanging="180"/>
      </w:pPr>
    </w:lvl>
    <w:lvl w:ilvl="6" w:tplc="AFA25FC2">
      <w:start w:val="1"/>
      <w:numFmt w:val="decimal"/>
      <w:lvlText w:val="%7."/>
      <w:lvlJc w:val="left"/>
      <w:pPr>
        <w:ind w:left="5040" w:hanging="360"/>
      </w:pPr>
    </w:lvl>
    <w:lvl w:ilvl="7" w:tplc="F1EEB70C">
      <w:start w:val="1"/>
      <w:numFmt w:val="lowerLetter"/>
      <w:lvlText w:val="%8."/>
      <w:lvlJc w:val="left"/>
      <w:pPr>
        <w:ind w:left="5760" w:hanging="360"/>
      </w:pPr>
    </w:lvl>
    <w:lvl w:ilvl="8" w:tplc="C452182A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C47C75"/>
    <w:multiLevelType w:val="hybridMultilevel"/>
    <w:tmpl w:val="89867FB4"/>
    <w:lvl w:ilvl="0" w:tplc="2ED64990">
      <w:start w:val="4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093D84"/>
    <w:multiLevelType w:val="hybridMultilevel"/>
    <w:tmpl w:val="88CC9FD2"/>
    <w:lvl w:ilvl="0" w:tplc="8A4CF5D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408E19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3C0BFC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09206D9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421C95C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F9E23C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036A362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FC086B0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176E9FE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C6B2E10"/>
    <w:multiLevelType w:val="hybridMultilevel"/>
    <w:tmpl w:val="A8CAE0CE"/>
    <w:lvl w:ilvl="0" w:tplc="C2EED4DC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6AE764FA"/>
    <w:multiLevelType w:val="multilevel"/>
    <w:tmpl w:val="48BE1FD0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DED642C"/>
    <w:multiLevelType w:val="hybridMultilevel"/>
    <w:tmpl w:val="FFFFFFFF"/>
    <w:lvl w:ilvl="0" w:tplc="7B16797A">
      <w:start w:val="1"/>
      <w:numFmt w:val="lowerLetter"/>
      <w:lvlText w:val="%1."/>
      <w:lvlJc w:val="left"/>
      <w:pPr>
        <w:ind w:left="720" w:hanging="360"/>
      </w:pPr>
    </w:lvl>
    <w:lvl w:ilvl="1" w:tplc="A8CE6512">
      <w:start w:val="1"/>
      <w:numFmt w:val="lowerLetter"/>
      <w:lvlText w:val="%2."/>
      <w:lvlJc w:val="left"/>
      <w:pPr>
        <w:ind w:left="1440" w:hanging="360"/>
      </w:pPr>
    </w:lvl>
    <w:lvl w:ilvl="2" w:tplc="FA9CFDB8">
      <w:start w:val="1"/>
      <w:numFmt w:val="lowerRoman"/>
      <w:lvlText w:val="%3."/>
      <w:lvlJc w:val="right"/>
      <w:pPr>
        <w:ind w:left="2160" w:hanging="180"/>
      </w:pPr>
    </w:lvl>
    <w:lvl w:ilvl="3" w:tplc="482E69BE">
      <w:start w:val="1"/>
      <w:numFmt w:val="decimal"/>
      <w:lvlText w:val="%4."/>
      <w:lvlJc w:val="left"/>
      <w:pPr>
        <w:ind w:left="2880" w:hanging="360"/>
      </w:pPr>
    </w:lvl>
    <w:lvl w:ilvl="4" w:tplc="3B7EB8F4">
      <w:start w:val="1"/>
      <w:numFmt w:val="lowerLetter"/>
      <w:lvlText w:val="%5."/>
      <w:lvlJc w:val="left"/>
      <w:pPr>
        <w:ind w:left="3600" w:hanging="360"/>
      </w:pPr>
    </w:lvl>
    <w:lvl w:ilvl="5" w:tplc="0F4E68D6">
      <w:start w:val="1"/>
      <w:numFmt w:val="lowerRoman"/>
      <w:lvlText w:val="%6."/>
      <w:lvlJc w:val="right"/>
      <w:pPr>
        <w:ind w:left="4320" w:hanging="180"/>
      </w:pPr>
    </w:lvl>
    <w:lvl w:ilvl="6" w:tplc="3646696E">
      <w:start w:val="1"/>
      <w:numFmt w:val="decimal"/>
      <w:lvlText w:val="%7."/>
      <w:lvlJc w:val="left"/>
      <w:pPr>
        <w:ind w:left="5040" w:hanging="360"/>
      </w:pPr>
    </w:lvl>
    <w:lvl w:ilvl="7" w:tplc="2606FEC0">
      <w:start w:val="1"/>
      <w:numFmt w:val="lowerLetter"/>
      <w:lvlText w:val="%8."/>
      <w:lvlJc w:val="left"/>
      <w:pPr>
        <w:ind w:left="5760" w:hanging="360"/>
      </w:pPr>
    </w:lvl>
    <w:lvl w:ilvl="8" w:tplc="ACB0668E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9A75D3"/>
    <w:multiLevelType w:val="hybridMultilevel"/>
    <w:tmpl w:val="F5B24AC2"/>
    <w:lvl w:ilvl="0" w:tplc="A2F89DB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CF8D63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56BB2E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51A48CDC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7CF4383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5B0B14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0F185E1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3C88890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6B0173E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31A6A2B"/>
    <w:multiLevelType w:val="hybridMultilevel"/>
    <w:tmpl w:val="8E0CE68E"/>
    <w:lvl w:ilvl="0" w:tplc="ABBA9BF8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F1A26A7A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2320C506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F74E0976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60FC096A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63B0F5CE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7096C844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5FEA09D0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CEA8BB56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4A70289"/>
    <w:multiLevelType w:val="hybridMultilevel"/>
    <w:tmpl w:val="3C841F14"/>
    <w:lvl w:ilvl="0" w:tplc="207A4046">
      <w:start w:val="1"/>
      <w:numFmt w:val="lowerLetter"/>
      <w:lvlText w:val="%1."/>
      <w:lvlJc w:val="left"/>
      <w:pPr>
        <w:ind w:left="27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99" w:hanging="360"/>
      </w:pPr>
    </w:lvl>
    <w:lvl w:ilvl="2" w:tplc="0409001B" w:tentative="1">
      <w:start w:val="1"/>
      <w:numFmt w:val="lowerRoman"/>
      <w:lvlText w:val="%3."/>
      <w:lvlJc w:val="right"/>
      <w:pPr>
        <w:ind w:left="4219" w:hanging="180"/>
      </w:pPr>
    </w:lvl>
    <w:lvl w:ilvl="3" w:tplc="0409000F" w:tentative="1">
      <w:start w:val="1"/>
      <w:numFmt w:val="decimal"/>
      <w:lvlText w:val="%4."/>
      <w:lvlJc w:val="left"/>
      <w:pPr>
        <w:ind w:left="4939" w:hanging="360"/>
      </w:pPr>
    </w:lvl>
    <w:lvl w:ilvl="4" w:tplc="04090019" w:tentative="1">
      <w:start w:val="1"/>
      <w:numFmt w:val="lowerLetter"/>
      <w:lvlText w:val="%5."/>
      <w:lvlJc w:val="left"/>
      <w:pPr>
        <w:ind w:left="5659" w:hanging="360"/>
      </w:pPr>
    </w:lvl>
    <w:lvl w:ilvl="5" w:tplc="0409001B" w:tentative="1">
      <w:start w:val="1"/>
      <w:numFmt w:val="lowerRoman"/>
      <w:lvlText w:val="%6."/>
      <w:lvlJc w:val="right"/>
      <w:pPr>
        <w:ind w:left="6379" w:hanging="180"/>
      </w:pPr>
    </w:lvl>
    <w:lvl w:ilvl="6" w:tplc="0409000F" w:tentative="1">
      <w:start w:val="1"/>
      <w:numFmt w:val="decimal"/>
      <w:lvlText w:val="%7."/>
      <w:lvlJc w:val="left"/>
      <w:pPr>
        <w:ind w:left="7099" w:hanging="360"/>
      </w:pPr>
    </w:lvl>
    <w:lvl w:ilvl="7" w:tplc="04090019" w:tentative="1">
      <w:start w:val="1"/>
      <w:numFmt w:val="lowerLetter"/>
      <w:lvlText w:val="%8."/>
      <w:lvlJc w:val="left"/>
      <w:pPr>
        <w:ind w:left="7819" w:hanging="360"/>
      </w:pPr>
    </w:lvl>
    <w:lvl w:ilvl="8" w:tplc="0409001B" w:tentative="1">
      <w:start w:val="1"/>
      <w:numFmt w:val="lowerRoman"/>
      <w:lvlText w:val="%9."/>
      <w:lvlJc w:val="right"/>
      <w:pPr>
        <w:ind w:left="8539" w:hanging="180"/>
      </w:pPr>
    </w:lvl>
  </w:abstractNum>
  <w:abstractNum w:abstractNumId="38" w15:restartNumberingAfterBreak="0">
    <w:nsid w:val="76351044"/>
    <w:multiLevelType w:val="hybridMultilevel"/>
    <w:tmpl w:val="4A224B06"/>
    <w:lvl w:ilvl="0" w:tplc="9438C5C4">
      <w:start w:val="1"/>
      <w:numFmt w:val="lowerLetter"/>
      <w:lvlText w:val="%1."/>
      <w:lvlJc w:val="left"/>
      <w:pPr>
        <w:ind w:left="720" w:hanging="360"/>
      </w:pPr>
    </w:lvl>
    <w:lvl w:ilvl="1" w:tplc="983469E6">
      <w:start w:val="1"/>
      <w:numFmt w:val="lowerLetter"/>
      <w:lvlText w:val="%2."/>
      <w:lvlJc w:val="left"/>
      <w:pPr>
        <w:ind w:left="1440" w:hanging="360"/>
      </w:pPr>
    </w:lvl>
    <w:lvl w:ilvl="2" w:tplc="30C8BCA8">
      <w:start w:val="1"/>
      <w:numFmt w:val="lowerRoman"/>
      <w:lvlText w:val="%3."/>
      <w:lvlJc w:val="right"/>
      <w:pPr>
        <w:ind w:left="2160" w:hanging="180"/>
      </w:pPr>
    </w:lvl>
    <w:lvl w:ilvl="3" w:tplc="F412DD6A">
      <w:start w:val="1"/>
      <w:numFmt w:val="decimal"/>
      <w:lvlText w:val="%4."/>
      <w:lvlJc w:val="left"/>
      <w:pPr>
        <w:ind w:left="2880" w:hanging="360"/>
      </w:pPr>
    </w:lvl>
    <w:lvl w:ilvl="4" w:tplc="B700EAC8">
      <w:start w:val="1"/>
      <w:numFmt w:val="lowerLetter"/>
      <w:lvlText w:val="%5."/>
      <w:lvlJc w:val="left"/>
      <w:pPr>
        <w:ind w:left="3600" w:hanging="360"/>
      </w:pPr>
    </w:lvl>
    <w:lvl w:ilvl="5" w:tplc="8BCC971A">
      <w:start w:val="1"/>
      <w:numFmt w:val="lowerRoman"/>
      <w:lvlText w:val="%6."/>
      <w:lvlJc w:val="right"/>
      <w:pPr>
        <w:ind w:left="4320" w:hanging="180"/>
      </w:pPr>
    </w:lvl>
    <w:lvl w:ilvl="6" w:tplc="3CF4DF84">
      <w:start w:val="1"/>
      <w:numFmt w:val="decimal"/>
      <w:lvlText w:val="%7."/>
      <w:lvlJc w:val="left"/>
      <w:pPr>
        <w:ind w:left="5040" w:hanging="360"/>
      </w:pPr>
    </w:lvl>
    <w:lvl w:ilvl="7" w:tplc="8E48D5EA">
      <w:start w:val="1"/>
      <w:numFmt w:val="lowerLetter"/>
      <w:lvlText w:val="%8."/>
      <w:lvlJc w:val="left"/>
      <w:pPr>
        <w:ind w:left="5760" w:hanging="360"/>
      </w:pPr>
    </w:lvl>
    <w:lvl w:ilvl="8" w:tplc="2D7A0D5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F2FCD"/>
    <w:multiLevelType w:val="hybridMultilevel"/>
    <w:tmpl w:val="F6EE954E"/>
    <w:lvl w:ilvl="0" w:tplc="24C616FA">
      <w:start w:val="1"/>
      <w:numFmt w:val="upperRoman"/>
      <w:lvlText w:val="%1."/>
      <w:lvlJc w:val="left"/>
      <w:pPr>
        <w:ind w:left="28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0" w15:restartNumberingAfterBreak="0">
    <w:nsid w:val="78B452C6"/>
    <w:multiLevelType w:val="hybridMultilevel"/>
    <w:tmpl w:val="1CF2F502"/>
    <w:lvl w:ilvl="0" w:tplc="219486CE">
      <w:start w:val="6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917462F"/>
    <w:multiLevelType w:val="hybridMultilevel"/>
    <w:tmpl w:val="8FA649E6"/>
    <w:lvl w:ilvl="0" w:tplc="49A49224">
      <w:start w:val="1"/>
      <w:numFmt w:val="lowerLetter"/>
      <w:lvlText w:val="%1."/>
      <w:lvlJc w:val="left"/>
      <w:pPr>
        <w:ind w:left="189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num w:numId="1">
    <w:abstractNumId w:val="0"/>
  </w:num>
  <w:num w:numId="2">
    <w:abstractNumId w:val="12"/>
  </w:num>
  <w:num w:numId="3">
    <w:abstractNumId w:val="38"/>
  </w:num>
  <w:num w:numId="4">
    <w:abstractNumId w:val="18"/>
  </w:num>
  <w:num w:numId="5">
    <w:abstractNumId w:val="5"/>
  </w:num>
  <w:num w:numId="6">
    <w:abstractNumId w:val="2"/>
  </w:num>
  <w:num w:numId="7">
    <w:abstractNumId w:val="29"/>
  </w:num>
  <w:num w:numId="8">
    <w:abstractNumId w:val="25"/>
  </w:num>
  <w:num w:numId="9">
    <w:abstractNumId w:val="8"/>
  </w:num>
  <w:num w:numId="10">
    <w:abstractNumId w:val="15"/>
  </w:num>
  <w:num w:numId="11">
    <w:abstractNumId w:val="19"/>
  </w:num>
  <w:num w:numId="12">
    <w:abstractNumId w:val="3"/>
  </w:num>
  <w:num w:numId="13">
    <w:abstractNumId w:val="41"/>
  </w:num>
  <w:num w:numId="14">
    <w:abstractNumId w:val="1"/>
  </w:num>
  <w:num w:numId="15">
    <w:abstractNumId w:val="32"/>
  </w:num>
  <w:num w:numId="16">
    <w:abstractNumId w:val="40"/>
  </w:num>
  <w:num w:numId="17">
    <w:abstractNumId w:val="27"/>
  </w:num>
  <w:num w:numId="18">
    <w:abstractNumId w:val="20"/>
  </w:num>
  <w:num w:numId="19">
    <w:abstractNumId w:val="30"/>
  </w:num>
  <w:num w:numId="20">
    <w:abstractNumId w:val="37"/>
  </w:num>
  <w:num w:numId="21">
    <w:abstractNumId w:val="16"/>
  </w:num>
  <w:num w:numId="22">
    <w:abstractNumId w:val="24"/>
  </w:num>
  <w:num w:numId="23">
    <w:abstractNumId w:val="14"/>
  </w:num>
  <w:num w:numId="24">
    <w:abstractNumId w:val="26"/>
  </w:num>
  <w:num w:numId="25">
    <w:abstractNumId w:val="34"/>
  </w:num>
  <w:num w:numId="26">
    <w:abstractNumId w:val="22"/>
  </w:num>
  <w:num w:numId="27">
    <w:abstractNumId w:val="10"/>
  </w:num>
  <w:num w:numId="28">
    <w:abstractNumId w:val="21"/>
  </w:num>
  <w:num w:numId="29">
    <w:abstractNumId w:val="33"/>
  </w:num>
  <w:num w:numId="30">
    <w:abstractNumId w:val="11"/>
  </w:num>
  <w:num w:numId="31">
    <w:abstractNumId w:val="35"/>
  </w:num>
  <w:num w:numId="32">
    <w:abstractNumId w:val="36"/>
  </w:num>
  <w:num w:numId="33">
    <w:abstractNumId w:val="31"/>
  </w:num>
  <w:num w:numId="34">
    <w:abstractNumId w:val="9"/>
  </w:num>
  <w:num w:numId="35">
    <w:abstractNumId w:val="28"/>
  </w:num>
  <w:num w:numId="36">
    <w:abstractNumId w:val="13"/>
  </w:num>
  <w:num w:numId="37">
    <w:abstractNumId w:val="4"/>
  </w:num>
  <w:num w:numId="38">
    <w:abstractNumId w:val="17"/>
  </w:num>
  <w:num w:numId="39">
    <w:abstractNumId w:val="6"/>
  </w:num>
  <w:num w:numId="4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3"/>
  </w:num>
  <w:num w:numId="42">
    <w:abstractNumId w:val="39"/>
  </w:num>
  <w:num w:numId="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inkAnnotations="0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tzQxtjQ3N7U0sTBT0lEKTi0uzszPAykwNKoFAJpqPQYtAAAA"/>
  </w:docVars>
  <w:rsids>
    <w:rsidRoot w:val="00A73D08"/>
    <w:rsid w:val="00006A8C"/>
    <w:rsid w:val="000302E3"/>
    <w:rsid w:val="00045529"/>
    <w:rsid w:val="0005271D"/>
    <w:rsid w:val="00054FAE"/>
    <w:rsid w:val="0006053B"/>
    <w:rsid w:val="00060B60"/>
    <w:rsid w:val="00066163"/>
    <w:rsid w:val="00067286"/>
    <w:rsid w:val="00073318"/>
    <w:rsid w:val="00074F4F"/>
    <w:rsid w:val="00080435"/>
    <w:rsid w:val="00087063"/>
    <w:rsid w:val="000918C1"/>
    <w:rsid w:val="000A6BE3"/>
    <w:rsid w:val="000A6CE1"/>
    <w:rsid w:val="000B4981"/>
    <w:rsid w:val="000C02A3"/>
    <w:rsid w:val="000C4747"/>
    <w:rsid w:val="000D11D5"/>
    <w:rsid w:val="000D1466"/>
    <w:rsid w:val="000D437C"/>
    <w:rsid w:val="000D5733"/>
    <w:rsid w:val="000E43BE"/>
    <w:rsid w:val="000F264D"/>
    <w:rsid w:val="000F4FBF"/>
    <w:rsid w:val="000F5AAB"/>
    <w:rsid w:val="00101BA8"/>
    <w:rsid w:val="001046F4"/>
    <w:rsid w:val="00105B03"/>
    <w:rsid w:val="0010683F"/>
    <w:rsid w:val="00106BCC"/>
    <w:rsid w:val="001217FC"/>
    <w:rsid w:val="00122BF6"/>
    <w:rsid w:val="0013100F"/>
    <w:rsid w:val="0013188F"/>
    <w:rsid w:val="00142185"/>
    <w:rsid w:val="001548D9"/>
    <w:rsid w:val="001618DC"/>
    <w:rsid w:val="00167C10"/>
    <w:rsid w:val="00171D40"/>
    <w:rsid w:val="00172896"/>
    <w:rsid w:val="0017636D"/>
    <w:rsid w:val="00190157"/>
    <w:rsid w:val="00195325"/>
    <w:rsid w:val="001960D5"/>
    <w:rsid w:val="00197C89"/>
    <w:rsid w:val="001D4AF1"/>
    <w:rsid w:val="001D7223"/>
    <w:rsid w:val="001F3DF3"/>
    <w:rsid w:val="001F7560"/>
    <w:rsid w:val="002006BB"/>
    <w:rsid w:val="0023026B"/>
    <w:rsid w:val="00234FE7"/>
    <w:rsid w:val="00241274"/>
    <w:rsid w:val="00242C09"/>
    <w:rsid w:val="00245119"/>
    <w:rsid w:val="00263863"/>
    <w:rsid w:val="00270E5B"/>
    <w:rsid w:val="0027538A"/>
    <w:rsid w:val="00280203"/>
    <w:rsid w:val="00282C57"/>
    <w:rsid w:val="002873F3"/>
    <w:rsid w:val="00290D62"/>
    <w:rsid w:val="00291EC7"/>
    <w:rsid w:val="00294FA1"/>
    <w:rsid w:val="002B26CA"/>
    <w:rsid w:val="002B3016"/>
    <w:rsid w:val="002C1E46"/>
    <w:rsid w:val="002F2F89"/>
    <w:rsid w:val="002F50A3"/>
    <w:rsid w:val="00313236"/>
    <w:rsid w:val="00323B04"/>
    <w:rsid w:val="003252D5"/>
    <w:rsid w:val="00332059"/>
    <w:rsid w:val="00332637"/>
    <w:rsid w:val="003378DA"/>
    <w:rsid w:val="00340F0E"/>
    <w:rsid w:val="003517A5"/>
    <w:rsid w:val="0035728E"/>
    <w:rsid w:val="003628B1"/>
    <w:rsid w:val="003665FC"/>
    <w:rsid w:val="00367BED"/>
    <w:rsid w:val="00377B5B"/>
    <w:rsid w:val="00385017"/>
    <w:rsid w:val="0038675F"/>
    <w:rsid w:val="003971DF"/>
    <w:rsid w:val="003C162A"/>
    <w:rsid w:val="003C3530"/>
    <w:rsid w:val="003C598B"/>
    <w:rsid w:val="003F05DC"/>
    <w:rsid w:val="003F2090"/>
    <w:rsid w:val="003F7676"/>
    <w:rsid w:val="00400AEF"/>
    <w:rsid w:val="004026F4"/>
    <w:rsid w:val="004032CB"/>
    <w:rsid w:val="0041386E"/>
    <w:rsid w:val="00415F04"/>
    <w:rsid w:val="00422F0D"/>
    <w:rsid w:val="00426083"/>
    <w:rsid w:val="00430A5E"/>
    <w:rsid w:val="00433872"/>
    <w:rsid w:val="004540F7"/>
    <w:rsid w:val="00460153"/>
    <w:rsid w:val="00463550"/>
    <w:rsid w:val="00471FE2"/>
    <w:rsid w:val="00487D58"/>
    <w:rsid w:val="004A25EE"/>
    <w:rsid w:val="004A345A"/>
    <w:rsid w:val="004A3BF8"/>
    <w:rsid w:val="004A5594"/>
    <w:rsid w:val="004B20AE"/>
    <w:rsid w:val="004B372F"/>
    <w:rsid w:val="004B43FD"/>
    <w:rsid w:val="004C0459"/>
    <w:rsid w:val="004D1B6D"/>
    <w:rsid w:val="004F5158"/>
    <w:rsid w:val="005022B9"/>
    <w:rsid w:val="00502929"/>
    <w:rsid w:val="00505395"/>
    <w:rsid w:val="00505927"/>
    <w:rsid w:val="0054150F"/>
    <w:rsid w:val="005419BD"/>
    <w:rsid w:val="00551AD3"/>
    <w:rsid w:val="00557210"/>
    <w:rsid w:val="0056782D"/>
    <w:rsid w:val="00575F9B"/>
    <w:rsid w:val="0059022C"/>
    <w:rsid w:val="005954C8"/>
    <w:rsid w:val="0059797B"/>
    <w:rsid w:val="0059DDBD"/>
    <w:rsid w:val="005A2E52"/>
    <w:rsid w:val="005B6433"/>
    <w:rsid w:val="005B6E26"/>
    <w:rsid w:val="005D1F51"/>
    <w:rsid w:val="005E1B77"/>
    <w:rsid w:val="005F391C"/>
    <w:rsid w:val="006158D1"/>
    <w:rsid w:val="006308B2"/>
    <w:rsid w:val="00641553"/>
    <w:rsid w:val="00643B14"/>
    <w:rsid w:val="0065365E"/>
    <w:rsid w:val="0065679F"/>
    <w:rsid w:val="006704E2"/>
    <w:rsid w:val="00676245"/>
    <w:rsid w:val="0068012D"/>
    <w:rsid w:val="00681604"/>
    <w:rsid w:val="00684175"/>
    <w:rsid w:val="006843D3"/>
    <w:rsid w:val="00685DA5"/>
    <w:rsid w:val="0069272D"/>
    <w:rsid w:val="006B20A6"/>
    <w:rsid w:val="006B5B8F"/>
    <w:rsid w:val="006C69CE"/>
    <w:rsid w:val="006E7A4B"/>
    <w:rsid w:val="006F1A29"/>
    <w:rsid w:val="00724A6C"/>
    <w:rsid w:val="00745255"/>
    <w:rsid w:val="00745767"/>
    <w:rsid w:val="00762EF5"/>
    <w:rsid w:val="007632CA"/>
    <w:rsid w:val="00785185"/>
    <w:rsid w:val="0078540D"/>
    <w:rsid w:val="00793BE9"/>
    <w:rsid w:val="007A2579"/>
    <w:rsid w:val="007A5CF4"/>
    <w:rsid w:val="007A5DD5"/>
    <w:rsid w:val="007A6974"/>
    <w:rsid w:val="007C1EDD"/>
    <w:rsid w:val="007D3768"/>
    <w:rsid w:val="007D3AAE"/>
    <w:rsid w:val="007E58DE"/>
    <w:rsid w:val="007F2438"/>
    <w:rsid w:val="00802721"/>
    <w:rsid w:val="00807D4E"/>
    <w:rsid w:val="0082348C"/>
    <w:rsid w:val="00832287"/>
    <w:rsid w:val="0084169C"/>
    <w:rsid w:val="00843BBB"/>
    <w:rsid w:val="00850190"/>
    <w:rsid w:val="0085283A"/>
    <w:rsid w:val="008616A6"/>
    <w:rsid w:val="008724F9"/>
    <w:rsid w:val="0087529E"/>
    <w:rsid w:val="00883D80"/>
    <w:rsid w:val="008947CF"/>
    <w:rsid w:val="00897CE3"/>
    <w:rsid w:val="008C76FF"/>
    <w:rsid w:val="008D449A"/>
    <w:rsid w:val="008F20C2"/>
    <w:rsid w:val="008F60ED"/>
    <w:rsid w:val="0090025F"/>
    <w:rsid w:val="009008E7"/>
    <w:rsid w:val="00907234"/>
    <w:rsid w:val="00935AF0"/>
    <w:rsid w:val="00936496"/>
    <w:rsid w:val="00946B49"/>
    <w:rsid w:val="00950865"/>
    <w:rsid w:val="00953D9D"/>
    <w:rsid w:val="00963B40"/>
    <w:rsid w:val="0096470F"/>
    <w:rsid w:val="00971A6C"/>
    <w:rsid w:val="00971F6C"/>
    <w:rsid w:val="00985117"/>
    <w:rsid w:val="00990F8F"/>
    <w:rsid w:val="009A01B4"/>
    <w:rsid w:val="009A51A1"/>
    <w:rsid w:val="009A6684"/>
    <w:rsid w:val="009A7066"/>
    <w:rsid w:val="009B36DC"/>
    <w:rsid w:val="009C2925"/>
    <w:rsid w:val="009E5C12"/>
    <w:rsid w:val="00A06F95"/>
    <w:rsid w:val="00A116DB"/>
    <w:rsid w:val="00A13369"/>
    <w:rsid w:val="00A14B8A"/>
    <w:rsid w:val="00A3333A"/>
    <w:rsid w:val="00A36200"/>
    <w:rsid w:val="00A40CA1"/>
    <w:rsid w:val="00A573C0"/>
    <w:rsid w:val="00A6007F"/>
    <w:rsid w:val="00A61030"/>
    <w:rsid w:val="00A63576"/>
    <w:rsid w:val="00A65845"/>
    <w:rsid w:val="00A73D08"/>
    <w:rsid w:val="00A83331"/>
    <w:rsid w:val="00A84ED4"/>
    <w:rsid w:val="00A87CCF"/>
    <w:rsid w:val="00A9182B"/>
    <w:rsid w:val="00AA120E"/>
    <w:rsid w:val="00AA1217"/>
    <w:rsid w:val="00AA3FAF"/>
    <w:rsid w:val="00AB516E"/>
    <w:rsid w:val="00AD4A3E"/>
    <w:rsid w:val="00AE147E"/>
    <w:rsid w:val="00AE7A57"/>
    <w:rsid w:val="00B05D2F"/>
    <w:rsid w:val="00B13227"/>
    <w:rsid w:val="00B20BD5"/>
    <w:rsid w:val="00B31EA7"/>
    <w:rsid w:val="00B63FF9"/>
    <w:rsid w:val="00B75CBA"/>
    <w:rsid w:val="00B76D8A"/>
    <w:rsid w:val="00B77BA2"/>
    <w:rsid w:val="00B97103"/>
    <w:rsid w:val="00BA7F2D"/>
    <w:rsid w:val="00BC5D6E"/>
    <w:rsid w:val="00BE003F"/>
    <w:rsid w:val="00BE35DB"/>
    <w:rsid w:val="00BE3C5F"/>
    <w:rsid w:val="00BE4EB8"/>
    <w:rsid w:val="00BE7E78"/>
    <w:rsid w:val="00BF0D1E"/>
    <w:rsid w:val="00C01600"/>
    <w:rsid w:val="00C02236"/>
    <w:rsid w:val="00C05037"/>
    <w:rsid w:val="00C071BF"/>
    <w:rsid w:val="00C163D8"/>
    <w:rsid w:val="00C27244"/>
    <w:rsid w:val="00C279FD"/>
    <w:rsid w:val="00C3367D"/>
    <w:rsid w:val="00C42680"/>
    <w:rsid w:val="00C454BC"/>
    <w:rsid w:val="00C46728"/>
    <w:rsid w:val="00C4D4E4"/>
    <w:rsid w:val="00C72503"/>
    <w:rsid w:val="00C77D61"/>
    <w:rsid w:val="00C95992"/>
    <w:rsid w:val="00CD59B7"/>
    <w:rsid w:val="00CF12AC"/>
    <w:rsid w:val="00CF48CB"/>
    <w:rsid w:val="00CF73EE"/>
    <w:rsid w:val="00D161B8"/>
    <w:rsid w:val="00D2102D"/>
    <w:rsid w:val="00D27808"/>
    <w:rsid w:val="00D3150D"/>
    <w:rsid w:val="00D366B3"/>
    <w:rsid w:val="00D42D75"/>
    <w:rsid w:val="00D46701"/>
    <w:rsid w:val="00D54D25"/>
    <w:rsid w:val="00D7075E"/>
    <w:rsid w:val="00D93481"/>
    <w:rsid w:val="00DB591F"/>
    <w:rsid w:val="00DC1CCA"/>
    <w:rsid w:val="00DE11A9"/>
    <w:rsid w:val="00DE2680"/>
    <w:rsid w:val="00DE74C8"/>
    <w:rsid w:val="00E0100C"/>
    <w:rsid w:val="00E061F4"/>
    <w:rsid w:val="00E17E31"/>
    <w:rsid w:val="00E210F0"/>
    <w:rsid w:val="00E2130B"/>
    <w:rsid w:val="00E34C9D"/>
    <w:rsid w:val="00E360B5"/>
    <w:rsid w:val="00E427D1"/>
    <w:rsid w:val="00E457F2"/>
    <w:rsid w:val="00E67BA6"/>
    <w:rsid w:val="00E97191"/>
    <w:rsid w:val="00EA3BA8"/>
    <w:rsid w:val="00EB2DD5"/>
    <w:rsid w:val="00EB6398"/>
    <w:rsid w:val="00EB68DA"/>
    <w:rsid w:val="00EB6A2C"/>
    <w:rsid w:val="00EC117A"/>
    <w:rsid w:val="00ED5BDC"/>
    <w:rsid w:val="00EE657F"/>
    <w:rsid w:val="00EE689A"/>
    <w:rsid w:val="00EE7C71"/>
    <w:rsid w:val="00F11352"/>
    <w:rsid w:val="00F123BB"/>
    <w:rsid w:val="00F23CBB"/>
    <w:rsid w:val="00F3364B"/>
    <w:rsid w:val="00F336A3"/>
    <w:rsid w:val="00F3A282"/>
    <w:rsid w:val="00F40F98"/>
    <w:rsid w:val="00F42642"/>
    <w:rsid w:val="00F500F0"/>
    <w:rsid w:val="00F654E2"/>
    <w:rsid w:val="00F7385F"/>
    <w:rsid w:val="00F82AA8"/>
    <w:rsid w:val="00FB3A5E"/>
    <w:rsid w:val="00FB78A5"/>
    <w:rsid w:val="00FD1A8B"/>
    <w:rsid w:val="00FD265F"/>
    <w:rsid w:val="00FE2979"/>
    <w:rsid w:val="00FF1117"/>
    <w:rsid w:val="00FF1A73"/>
    <w:rsid w:val="00FF1CDE"/>
    <w:rsid w:val="00FF2879"/>
    <w:rsid w:val="00FF6FEE"/>
    <w:rsid w:val="01A96CC0"/>
    <w:rsid w:val="01AF8E11"/>
    <w:rsid w:val="024BEADC"/>
    <w:rsid w:val="02DA1E2B"/>
    <w:rsid w:val="03DFE89A"/>
    <w:rsid w:val="0535F6FF"/>
    <w:rsid w:val="06F9F289"/>
    <w:rsid w:val="0AAFFDCD"/>
    <w:rsid w:val="0CCC68D5"/>
    <w:rsid w:val="0CEBD0F5"/>
    <w:rsid w:val="0EB250D2"/>
    <w:rsid w:val="1063A750"/>
    <w:rsid w:val="11DD962E"/>
    <w:rsid w:val="1211FAE6"/>
    <w:rsid w:val="135F42A6"/>
    <w:rsid w:val="139F645B"/>
    <w:rsid w:val="154E9536"/>
    <w:rsid w:val="16113995"/>
    <w:rsid w:val="16BC047D"/>
    <w:rsid w:val="16D091AF"/>
    <w:rsid w:val="16E64C00"/>
    <w:rsid w:val="1806369E"/>
    <w:rsid w:val="180CA038"/>
    <w:rsid w:val="19ACFDE5"/>
    <w:rsid w:val="1A02D440"/>
    <w:rsid w:val="1A062268"/>
    <w:rsid w:val="1A90AB7C"/>
    <w:rsid w:val="1B3BB395"/>
    <w:rsid w:val="1BFA94E2"/>
    <w:rsid w:val="1C8653C5"/>
    <w:rsid w:val="1E6A84D6"/>
    <w:rsid w:val="1EE50B5F"/>
    <w:rsid w:val="1FB2FFBB"/>
    <w:rsid w:val="2281F613"/>
    <w:rsid w:val="22D0D433"/>
    <w:rsid w:val="22F4734E"/>
    <w:rsid w:val="2306E547"/>
    <w:rsid w:val="23530052"/>
    <w:rsid w:val="260D59E7"/>
    <w:rsid w:val="27B60BA3"/>
    <w:rsid w:val="289C64E1"/>
    <w:rsid w:val="2A698909"/>
    <w:rsid w:val="2A8F83FD"/>
    <w:rsid w:val="2F3E263A"/>
    <w:rsid w:val="2F96407D"/>
    <w:rsid w:val="2FF0C27D"/>
    <w:rsid w:val="32B67F4A"/>
    <w:rsid w:val="3318F19B"/>
    <w:rsid w:val="34220F23"/>
    <w:rsid w:val="36D7C8B1"/>
    <w:rsid w:val="376BEB65"/>
    <w:rsid w:val="384DDAA1"/>
    <w:rsid w:val="399D8DE7"/>
    <w:rsid w:val="3A0FA2A3"/>
    <w:rsid w:val="3A60360B"/>
    <w:rsid w:val="3B5B7755"/>
    <w:rsid w:val="3CF136F1"/>
    <w:rsid w:val="3DB22A7B"/>
    <w:rsid w:val="3DBAEE05"/>
    <w:rsid w:val="3F7BCDBC"/>
    <w:rsid w:val="3FF629B7"/>
    <w:rsid w:val="3FFD9724"/>
    <w:rsid w:val="427C2C4F"/>
    <w:rsid w:val="42B872E5"/>
    <w:rsid w:val="4394915D"/>
    <w:rsid w:val="439CFDD6"/>
    <w:rsid w:val="441B1AD8"/>
    <w:rsid w:val="44520307"/>
    <w:rsid w:val="46E7D2B1"/>
    <w:rsid w:val="471BF8B7"/>
    <w:rsid w:val="475D6B83"/>
    <w:rsid w:val="49851A97"/>
    <w:rsid w:val="4AA0B3E3"/>
    <w:rsid w:val="4B2C4890"/>
    <w:rsid w:val="4B532C46"/>
    <w:rsid w:val="4FE2F511"/>
    <w:rsid w:val="5002A335"/>
    <w:rsid w:val="5061C008"/>
    <w:rsid w:val="518ABF59"/>
    <w:rsid w:val="5280E36C"/>
    <w:rsid w:val="540EF3E1"/>
    <w:rsid w:val="5446DC22"/>
    <w:rsid w:val="546997D5"/>
    <w:rsid w:val="549D40A1"/>
    <w:rsid w:val="54C9DC51"/>
    <w:rsid w:val="54DE79DA"/>
    <w:rsid w:val="562CB95C"/>
    <w:rsid w:val="572356C2"/>
    <w:rsid w:val="578D5EBF"/>
    <w:rsid w:val="58F6A699"/>
    <w:rsid w:val="595E7CCC"/>
    <w:rsid w:val="5AB7D187"/>
    <w:rsid w:val="5B13079D"/>
    <w:rsid w:val="5D28CFA7"/>
    <w:rsid w:val="5D50ABC3"/>
    <w:rsid w:val="5E0EA211"/>
    <w:rsid w:val="5EA932C6"/>
    <w:rsid w:val="5F784FB9"/>
    <w:rsid w:val="5FAE75ED"/>
    <w:rsid w:val="5FF6CD57"/>
    <w:rsid w:val="60478274"/>
    <w:rsid w:val="62428DE2"/>
    <w:rsid w:val="6298F551"/>
    <w:rsid w:val="643DB0BC"/>
    <w:rsid w:val="6445E944"/>
    <w:rsid w:val="65F025A2"/>
    <w:rsid w:val="66DADA88"/>
    <w:rsid w:val="673F1F1E"/>
    <w:rsid w:val="6B2D2555"/>
    <w:rsid w:val="6C9E4907"/>
    <w:rsid w:val="6CFC7899"/>
    <w:rsid w:val="6DE7B42C"/>
    <w:rsid w:val="6EFFEE5B"/>
    <w:rsid w:val="6FE2A784"/>
    <w:rsid w:val="70757268"/>
    <w:rsid w:val="723C21E5"/>
    <w:rsid w:val="749A9C33"/>
    <w:rsid w:val="74FF5E7B"/>
    <w:rsid w:val="7516C3BE"/>
    <w:rsid w:val="75A2C2F5"/>
    <w:rsid w:val="7612D7F4"/>
    <w:rsid w:val="77A8ED68"/>
    <w:rsid w:val="79DC7548"/>
    <w:rsid w:val="7A361454"/>
    <w:rsid w:val="7AC00290"/>
    <w:rsid w:val="7B0CD1E2"/>
    <w:rsid w:val="7BF16864"/>
    <w:rsid w:val="7C7EEFA9"/>
    <w:rsid w:val="7CA93D0B"/>
    <w:rsid w:val="7EE3E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B445D53"/>
  <w15:chartTrackingRefBased/>
  <w15:docId w15:val="{C5C0645B-294B-4399-A693-1BE9A01F5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3D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3D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3D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3D0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73D0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3D0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73D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08"/>
  </w:style>
  <w:style w:type="paragraph" w:styleId="Footer">
    <w:name w:val="footer"/>
    <w:basedOn w:val="Normal"/>
    <w:link w:val="FooterChar"/>
    <w:uiPriority w:val="99"/>
    <w:unhideWhenUsed/>
    <w:rsid w:val="00A73D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08"/>
  </w:style>
  <w:style w:type="paragraph" w:styleId="BodyText">
    <w:name w:val="Body Text"/>
    <w:basedOn w:val="Normal"/>
    <w:link w:val="BodyTextChar"/>
    <w:uiPriority w:val="99"/>
    <w:semiHidden/>
    <w:unhideWhenUsed/>
    <w:rsid w:val="00A73D0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73D08"/>
  </w:style>
  <w:style w:type="character" w:styleId="PageNumber">
    <w:name w:val="page number"/>
    <w:basedOn w:val="DefaultParagraphFont"/>
    <w:rsid w:val="00A73D08"/>
  </w:style>
  <w:style w:type="paragraph" w:styleId="ListParagraph">
    <w:name w:val="List Paragraph"/>
    <w:basedOn w:val="Normal"/>
    <w:uiPriority w:val="34"/>
    <w:qFormat/>
    <w:rsid w:val="001D7223"/>
    <w:pPr>
      <w:ind w:left="720"/>
      <w:contextualSpacing/>
    </w:pPr>
  </w:style>
  <w:style w:type="paragraph" w:customStyle="1" w:styleId="Quote1">
    <w:name w:val="*Quote1"/>
    <w:aliases w:val="q1"/>
    <w:basedOn w:val="Normal"/>
    <w:rsid w:val="00681604"/>
    <w:pPr>
      <w:autoSpaceDE w:val="0"/>
      <w:autoSpaceDN w:val="0"/>
      <w:adjustRightInd w:val="0"/>
      <w:spacing w:after="240" w:line="240" w:lineRule="auto"/>
      <w:ind w:left="720" w:right="720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paragraph">
    <w:name w:val="paragraph"/>
    <w:basedOn w:val="Normal"/>
    <w:rsid w:val="00FB3A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B3A5E"/>
  </w:style>
  <w:style w:type="character" w:customStyle="1" w:styleId="eop">
    <w:name w:val="eop"/>
    <w:basedOn w:val="DefaultParagraphFont"/>
    <w:rsid w:val="00FB3A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473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48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9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72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73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63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1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6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21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3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6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4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48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7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93753d-fe83-46ef-aaa2-3155d9b2e4ee">
      <UserInfo>
        <DisplayName>Dorian DeBarr</DisplayName>
        <AccountId>24</AccountId>
        <AccountType/>
      </UserInfo>
      <UserInfo>
        <DisplayName>Terra Washington</DisplayName>
        <AccountId>438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1" ma:contentTypeDescription="Create a new document." ma:contentTypeScope="" ma:versionID="3fe874bfe9a26cbf4dacd79b53e81868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d6a8330d07be2c54047787af3a36b68b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44AAF3-9E40-4B03-8229-5040408468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0FBF633-FF3F-429D-9990-799742A2AB83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4424de8c-1585-4ca6-bf23-37657acc71f6"/>
    <ds:schemaRef ds:uri="http://schemas.microsoft.com/office/infopath/2007/PartnerControls"/>
    <ds:schemaRef ds:uri="9f93753d-fe83-46ef-aaa2-3155d9b2e4ee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4384859-65DE-4C76-BAD2-5DBF45DA92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0</Words>
  <Characters>1087</Characters>
  <Application>Microsoft Office Word</Application>
  <DocSecurity>4</DocSecurity>
  <Lines>9</Lines>
  <Paragraphs>2</Paragraphs>
  <ScaleCrop>false</ScaleCrop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ee Williams</dc:creator>
  <cp:keywords/>
  <dc:description/>
  <cp:lastModifiedBy>Terra Washington</cp:lastModifiedBy>
  <cp:revision>2</cp:revision>
  <dcterms:created xsi:type="dcterms:W3CDTF">2021-04-08T14:45:00Z</dcterms:created>
  <dcterms:modified xsi:type="dcterms:W3CDTF">2021-04-08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Order">
    <vt:r8>834800</vt:r8>
  </property>
</Properties>
</file>